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130E4D">
      <w:pPr>
        <w:jc w:val="center"/>
        <w:rPr>
          <w:i/>
          <w:iCs/>
        </w:rPr>
      </w:pPr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7C3B075F" w14:textId="163CB42B" w:rsidR="00025986" w:rsidRDefault="00395AD8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042634" w:history="1">
            <w:r w:rsidR="00025986" w:rsidRPr="005E243B">
              <w:rPr>
                <w:rStyle w:val="Hyperlink"/>
                <w:noProof/>
              </w:rPr>
              <w:t>1. | Introduc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5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F96BA60" w14:textId="47FE982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5" w:history="1">
            <w:r w:rsidR="00025986" w:rsidRPr="005E243B">
              <w:rPr>
                <w:rStyle w:val="Hyperlink"/>
                <w:noProof/>
              </w:rPr>
              <w:t>1.1 | Inspir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5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478E03F" w14:textId="6C946B7A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6" w:history="1">
            <w:r w:rsidR="00025986" w:rsidRPr="005E243B">
              <w:rPr>
                <w:rStyle w:val="Hyperlink"/>
                <w:noProof/>
              </w:rPr>
              <w:t>1.2. | Outline of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C3FB5F7" w14:textId="05546370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7" w:history="1">
            <w:r w:rsidR="00025986" w:rsidRPr="005E243B">
              <w:rPr>
                <w:rStyle w:val="Hyperlink"/>
                <w:noProof/>
              </w:rPr>
              <w:t>1.2.1. | Existing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3349FD7" w14:textId="7C6501A5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8" w:history="1">
            <w:r w:rsidR="00025986" w:rsidRPr="005E243B">
              <w:rPr>
                <w:rStyle w:val="Hyperlink"/>
                <w:noProof/>
              </w:rPr>
              <w:t>1.2.2. | Comparis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4E4F683" w14:textId="70ECF325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39" w:history="1">
            <w:r w:rsidR="00025986" w:rsidRPr="005E243B">
              <w:rPr>
                <w:rStyle w:val="Hyperlink"/>
                <w:noProof/>
              </w:rPr>
              <w:t>1.2.3. | and Gap in Current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3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ED1DFBA" w14:textId="3761DED7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0" w:history="1">
            <w:r w:rsidR="00025986" w:rsidRPr="005E243B">
              <w:rPr>
                <w:rStyle w:val="Hyperlink"/>
                <w:noProof/>
              </w:rPr>
              <w:t>1.2.4. | Problem State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48097C4" w14:textId="5CC86F15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1" w:history="1">
            <w:r w:rsidR="00025986" w:rsidRPr="005E243B">
              <w:rPr>
                <w:rStyle w:val="Hyperlink"/>
                <w:noProof/>
              </w:rPr>
              <w:t>1.3. | Project Aim and Objectiv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44B3910" w14:textId="32C73543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2" w:history="1">
            <w:r w:rsidR="00025986" w:rsidRPr="005E243B">
              <w:rPr>
                <w:rStyle w:val="Hyperlink"/>
                <w:noProof/>
              </w:rPr>
              <w:t>1.4. | Project Concept Outline and Assump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4D8BBDB" w14:textId="5B1B771E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3" w:history="1">
            <w:r w:rsidR="00025986" w:rsidRPr="005E243B">
              <w:rPr>
                <w:rStyle w:val="Hyperlink"/>
                <w:noProof/>
              </w:rPr>
              <w:t>1.4.1. | Defini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9AB9E5F" w14:textId="48B7B76B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4" w:history="1">
            <w:r w:rsidR="00025986" w:rsidRPr="005E243B">
              <w:rPr>
                <w:rStyle w:val="Hyperlink"/>
                <w:noProof/>
              </w:rPr>
              <w:t>1.4.2. | Requir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7E765DF" w14:textId="32BA812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5" w:history="1">
            <w:r w:rsidR="00025986" w:rsidRPr="005E243B">
              <w:rPr>
                <w:rStyle w:val="Hyperlink"/>
                <w:noProof/>
              </w:rPr>
              <w:t>1.4.3. | Scope and Limita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33C012B" w14:textId="4CF10D5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6" w:history="1">
            <w:r w:rsidR="00025986" w:rsidRPr="005E243B">
              <w:rPr>
                <w:rStyle w:val="Hyperlink"/>
                <w:noProof/>
              </w:rPr>
              <w:t>1.5. | Critical Review of Concep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0058A57" w14:textId="02BE4A53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7" w:history="1">
            <w:r w:rsidR="00025986" w:rsidRPr="005E243B">
              <w:rPr>
                <w:rStyle w:val="Hyperlink"/>
                <w:noProof/>
              </w:rPr>
              <w:t>1.5.1. | Feasi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F98FC88" w14:textId="15C15C51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8" w:history="1">
            <w:r w:rsidR="00025986" w:rsidRPr="005E243B">
              <w:rPr>
                <w:rStyle w:val="Hyperlink"/>
                <w:noProof/>
              </w:rPr>
              <w:t>1.5.2. | Cost and Marketa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B1CA779" w14:textId="76582FCB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49" w:history="1">
            <w:r w:rsidR="00025986" w:rsidRPr="005E243B">
              <w:rPr>
                <w:rStyle w:val="Hyperlink"/>
                <w:noProof/>
              </w:rPr>
              <w:t>1.5.3. | Patents and Litigation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4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551C465" w14:textId="265447AD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0" w:history="1">
            <w:r w:rsidR="00025986" w:rsidRPr="005E243B">
              <w:rPr>
                <w:rStyle w:val="Hyperlink"/>
                <w:noProof/>
              </w:rPr>
              <w:t>1.5.4. | Risk Management and Analysi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CE81ED8" w14:textId="09EFA87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1" w:history="1">
            <w:r w:rsidR="00025986" w:rsidRPr="005E243B">
              <w:rPr>
                <w:rStyle w:val="Hyperlink"/>
                <w:noProof/>
              </w:rPr>
              <w:t>1.6. | Tool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FF44199" w14:textId="4B6E5BC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2" w:history="1">
            <w:r w:rsidR="00025986" w:rsidRPr="005E243B">
              <w:rPr>
                <w:rStyle w:val="Hyperlink"/>
                <w:noProof/>
              </w:rPr>
              <w:t>1.6.1. | Hardware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885719D" w14:textId="1E6E90B6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3" w:history="1">
            <w:r w:rsidR="00025986" w:rsidRPr="005E243B">
              <w:rPr>
                <w:rStyle w:val="Hyperlink"/>
                <w:noProof/>
              </w:rPr>
              <w:t>1.6.2. | Software Tech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2643E39" w14:textId="66E290C4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4" w:history="1">
            <w:r w:rsidR="00025986" w:rsidRPr="005E243B">
              <w:rPr>
                <w:rStyle w:val="Hyperlink"/>
                <w:noProof/>
              </w:rPr>
              <w:t>2. | Literature Review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AB3CE4C" w14:textId="01739EAB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5" w:history="1">
            <w:r w:rsidR="00025986" w:rsidRPr="005E243B">
              <w:rPr>
                <w:rStyle w:val="Hyperlink"/>
                <w:noProof/>
              </w:rPr>
              <w:t>2.1. | Understanding Digital Music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EFE1F4A" w14:textId="28635820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6" w:history="1">
            <w:r w:rsidR="00025986" w:rsidRPr="005E243B">
              <w:rPr>
                <w:rStyle w:val="Hyperlink"/>
                <w:noProof/>
              </w:rPr>
              <w:t>2.1.1. | Evolution of Musical Digitalis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6033705" w14:textId="27C58F94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7" w:history="1">
            <w:r w:rsidR="00025986" w:rsidRPr="005E243B">
              <w:rPr>
                <w:rStyle w:val="Hyperlink"/>
                <w:noProof/>
              </w:rPr>
              <w:t>2.1.2. | Taxonomy and Termin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4628C31" w14:textId="018DDE8B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8" w:history="1">
            <w:r w:rsidR="00025986" w:rsidRPr="005E243B">
              <w:rPr>
                <w:rStyle w:val="Hyperlink"/>
                <w:noProof/>
              </w:rPr>
              <w:t>2.1.3. | Music in Computer Ga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3A8F151" w14:textId="5C99D9EB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59" w:history="1">
            <w:r w:rsidR="00025986" w:rsidRPr="005E243B">
              <w:rPr>
                <w:rStyle w:val="Hyperlink"/>
                <w:noProof/>
              </w:rPr>
              <w:t>2.1.4. | Standard Music and Tabular Not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5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33E8F23" w14:textId="43CD17B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0" w:history="1">
            <w:r w:rsidR="00025986" w:rsidRPr="005E243B">
              <w:rPr>
                <w:rStyle w:val="Hyperlink"/>
                <w:noProof/>
              </w:rPr>
              <w:t>2.2. | Technological Challeng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205FBF8" w14:textId="31E1D99E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1" w:history="1">
            <w:r w:rsidR="00025986" w:rsidRPr="005E243B">
              <w:rPr>
                <w:rStyle w:val="Hyperlink"/>
                <w:noProof/>
              </w:rPr>
              <w:t>2.2.1. | System, Platform and Browser Compatibilit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AA03328" w14:textId="099A9D29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2" w:history="1">
            <w:r w:rsidR="00025986" w:rsidRPr="005E243B">
              <w:rPr>
                <w:rStyle w:val="Hyperlink"/>
                <w:noProof/>
              </w:rPr>
              <w:t>2.3. | Education throughout Ga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6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ED76C1B" w14:textId="0AE20C1F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3" w:history="1">
            <w:r w:rsidR="00025986" w:rsidRPr="005E243B">
              <w:rPr>
                <w:rStyle w:val="Hyperlink"/>
                <w:noProof/>
              </w:rPr>
              <w:t>3. | Project Manage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95B3B33" w14:textId="550CDB89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4" w:history="1">
            <w:r w:rsidR="00025986" w:rsidRPr="005E243B">
              <w:rPr>
                <w:rStyle w:val="Hyperlink"/>
                <w:noProof/>
              </w:rPr>
              <w:t>3.1. | Relevant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BFAE2E1" w14:textId="2302B029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5" w:history="1">
            <w:r w:rsidR="00025986" w:rsidRPr="005E243B">
              <w:rPr>
                <w:rStyle w:val="Hyperlink"/>
                <w:noProof/>
              </w:rPr>
              <w:t>3.1.1. | Linear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2DE92ED" w14:textId="259A630C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6" w:history="1">
            <w:r w:rsidR="00025986" w:rsidRPr="005E243B">
              <w:rPr>
                <w:rStyle w:val="Hyperlink"/>
                <w:noProof/>
              </w:rPr>
              <w:t>3.1.2. | Iterative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FB768FC" w14:textId="14B404FC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7" w:history="1">
            <w:r w:rsidR="00025986" w:rsidRPr="005E243B">
              <w:rPr>
                <w:rStyle w:val="Hyperlink"/>
                <w:noProof/>
              </w:rPr>
              <w:t>3.1.3. | Critical Comparision of Methodologi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A43720C" w14:textId="01A0B204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8" w:history="1">
            <w:r w:rsidR="00025986" w:rsidRPr="005E243B">
              <w:rPr>
                <w:rStyle w:val="Hyperlink"/>
                <w:noProof/>
              </w:rPr>
              <w:t>3.2. | Justification of Applied Methodolog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87B22C9" w14:textId="7BB5025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69" w:history="1">
            <w:r w:rsidR="00025986" w:rsidRPr="005E243B">
              <w:rPr>
                <w:rStyle w:val="Hyperlink"/>
                <w:noProof/>
              </w:rPr>
              <w:t>3.3. | Work Breakdown Structur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6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6F22633" w14:textId="3CBD25BB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0" w:history="1">
            <w:r w:rsidR="00025986" w:rsidRPr="005E243B">
              <w:rPr>
                <w:rStyle w:val="Hyperlink"/>
                <w:noProof/>
              </w:rPr>
              <w:t>3.4. | Project Phases and Schedul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2B060AC" w14:textId="30EE2BEE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1" w:history="1">
            <w:r w:rsidR="00025986" w:rsidRPr="005E243B">
              <w:rPr>
                <w:rStyle w:val="Hyperlink"/>
                <w:noProof/>
              </w:rPr>
              <w:t>4. | Desig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37980ED" w14:textId="5DF16C54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2" w:history="1">
            <w:r w:rsidR="00025986" w:rsidRPr="005E243B">
              <w:rPr>
                <w:rStyle w:val="Hyperlink"/>
                <w:noProof/>
              </w:rPr>
              <w:t>4.1. | Hardware: Designing the Instru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753C0CA" w14:textId="16A6E3CB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3" w:history="1">
            <w:r w:rsidR="00025986" w:rsidRPr="005E243B">
              <w:rPr>
                <w:rStyle w:val="Hyperlink"/>
                <w:noProof/>
              </w:rPr>
              <w:t>4.1.1. | Electric Wir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317E42C" w14:textId="34AA4431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4" w:history="1">
            <w:r w:rsidR="00025986" w:rsidRPr="005E243B">
              <w:rPr>
                <w:rStyle w:val="Hyperlink"/>
                <w:noProof/>
              </w:rPr>
              <w:t>4.1.2. | Microcontroller Programm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69916D9" w14:textId="0B95A794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5" w:history="1">
            <w:r w:rsidR="00025986" w:rsidRPr="005E243B">
              <w:rPr>
                <w:rStyle w:val="Hyperlink"/>
                <w:noProof/>
              </w:rPr>
              <w:t>4.1.3. | Instrument Design Implement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A0E326A" w14:textId="5E5A41E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6" w:history="1">
            <w:r w:rsidR="00025986" w:rsidRPr="005E243B">
              <w:rPr>
                <w:rStyle w:val="Hyperlink"/>
                <w:noProof/>
              </w:rPr>
              <w:t>4.2. | Middlewar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DB0CD18" w14:textId="3F05D54F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7" w:history="1">
            <w:r w:rsidR="00025986" w:rsidRPr="005E243B">
              <w:rPr>
                <w:rStyle w:val="Hyperlink"/>
                <w:noProof/>
              </w:rPr>
              <w:t>4.2.1. | Communication and Protocol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2B90196" w14:textId="11EF43AC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8" w:history="1">
            <w:r w:rsidR="00025986" w:rsidRPr="005E243B">
              <w:rPr>
                <w:rStyle w:val="Hyperlink"/>
                <w:noProof/>
              </w:rPr>
              <w:t>4.2.2. | Skeleton Prototyp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E7EB899" w14:textId="330FB966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79" w:history="1">
            <w:r w:rsidR="00025986" w:rsidRPr="005E243B">
              <w:rPr>
                <w:rStyle w:val="Hyperlink"/>
                <w:noProof/>
              </w:rPr>
              <w:t>4.3. | Software: Designing the Appl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7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E7CAF02" w14:textId="4E29DD2B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0" w:history="1">
            <w:r w:rsidR="00025986" w:rsidRPr="005E243B">
              <w:rPr>
                <w:rStyle w:val="Hyperlink"/>
                <w:noProof/>
              </w:rPr>
              <w:t>4.3.1. | Frontend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052A914" w14:textId="4FD12376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1" w:history="1">
            <w:r w:rsidR="00025986" w:rsidRPr="005E243B">
              <w:rPr>
                <w:rStyle w:val="Hyperlink"/>
                <w:noProof/>
              </w:rPr>
              <w:t>4.3.2. | Backend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E2D5DCC" w14:textId="4E49D431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2" w:history="1">
            <w:r w:rsidR="00025986" w:rsidRPr="005E243B">
              <w:rPr>
                <w:rStyle w:val="Hyperlink"/>
                <w:noProof/>
              </w:rPr>
              <w:t>5. |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D744CC7" w14:textId="608804F5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3" w:history="1">
            <w:r w:rsidR="00025986" w:rsidRPr="005E243B">
              <w:rPr>
                <w:rStyle w:val="Hyperlink"/>
                <w:noProof/>
              </w:rPr>
              <w:t>5.1. | Hardware: Manufacturing the Prototype Instru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1B236D3" w14:textId="643AC199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4" w:history="1">
            <w:r w:rsidR="00025986" w:rsidRPr="005E243B">
              <w:rPr>
                <w:rStyle w:val="Hyperlink"/>
                <w:noProof/>
              </w:rPr>
              <w:t>5.2. | Middleware: Commun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CEE0FE5" w14:textId="56B14757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5" w:history="1">
            <w:r w:rsidR="00025986" w:rsidRPr="005E243B">
              <w:rPr>
                <w:rStyle w:val="Hyperlink"/>
                <w:noProof/>
              </w:rPr>
              <w:t>5.3. | Software: Developing the Web Appl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3E4BCD4" w14:textId="2F1E1E9E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6" w:history="1">
            <w:r w:rsidR="00025986" w:rsidRPr="005E243B">
              <w:rPr>
                <w:rStyle w:val="Hyperlink"/>
                <w:noProof/>
              </w:rPr>
              <w:t>5.3.1. | Frontend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7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2CD592" w14:textId="68288D9E" w:rsidR="00025986" w:rsidRDefault="00000000" w:rsidP="00130E4D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7" w:history="1">
            <w:r w:rsidR="00025986" w:rsidRPr="005E243B">
              <w:rPr>
                <w:rStyle w:val="Hyperlink"/>
                <w:noProof/>
              </w:rPr>
              <w:t>5.3.2. | Backend Developmen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80A49F5" w14:textId="4AAA0115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8" w:history="1">
            <w:r w:rsidR="00025986" w:rsidRPr="005E243B">
              <w:rPr>
                <w:rStyle w:val="Hyperlink"/>
                <w:noProof/>
              </w:rPr>
              <w:t>6. | Quality Assuranc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DC42906" w14:textId="7AEFC894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89" w:history="1">
            <w:r w:rsidR="00025986" w:rsidRPr="005E243B">
              <w:rPr>
                <w:rStyle w:val="Hyperlink"/>
                <w:noProof/>
              </w:rPr>
              <w:t>6.1. | Feasibility: Testing a Skeleton Device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8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66B008" w14:textId="209E46BC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0" w:history="1">
            <w:r w:rsidR="00025986" w:rsidRPr="005E243B">
              <w:rPr>
                <w:rStyle w:val="Hyperlink"/>
                <w:noProof/>
              </w:rPr>
              <w:t>6.2. | Testing Hardware: Electronic Requir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37C0F79" w14:textId="13397C14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1" w:history="1">
            <w:r w:rsidR="00025986" w:rsidRPr="005E243B">
              <w:rPr>
                <w:rStyle w:val="Hyperlink"/>
                <w:noProof/>
              </w:rPr>
              <w:t>6.3. | Testing the Communicat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796A9CCD" w14:textId="3B45A72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2" w:history="1">
            <w:r w:rsidR="00025986" w:rsidRPr="005E243B">
              <w:rPr>
                <w:rStyle w:val="Hyperlink"/>
                <w:noProof/>
              </w:rPr>
              <w:t>6.4 | Software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A0E4A74" w14:textId="5D8217B9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3" w:history="1">
            <w:r w:rsidR="00025986" w:rsidRPr="005E243B">
              <w:rPr>
                <w:rStyle w:val="Hyperlink"/>
                <w:noProof/>
              </w:rPr>
              <w:t>6.5. | Automated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614AFFDB" w14:textId="1CBC327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4" w:history="1">
            <w:r w:rsidR="00025986" w:rsidRPr="005E243B">
              <w:rPr>
                <w:rStyle w:val="Hyperlink"/>
                <w:noProof/>
              </w:rPr>
              <w:t>6.6. | Unit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15466BD9" w14:textId="4B4C0BB2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5" w:history="1">
            <w:r w:rsidR="00025986" w:rsidRPr="005E243B">
              <w:rPr>
                <w:rStyle w:val="Hyperlink"/>
                <w:noProof/>
              </w:rPr>
              <w:t>6.7. | Functional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5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49A41DE7" w14:textId="756157F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6" w:history="1">
            <w:r w:rsidR="00025986" w:rsidRPr="005E243B">
              <w:rPr>
                <w:rStyle w:val="Hyperlink"/>
                <w:noProof/>
              </w:rPr>
              <w:t>6.8. | User Acceptance Testing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6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81BF7FE" w14:textId="36CE8A04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7" w:history="1">
            <w:r w:rsidR="00025986" w:rsidRPr="005E243B">
              <w:rPr>
                <w:rStyle w:val="Hyperlink"/>
                <w:noProof/>
              </w:rPr>
              <w:t>7. | Retrospective: Review of the Final Projec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7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4059348" w14:textId="7FD476D9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8" w:history="1">
            <w:r w:rsidR="00025986" w:rsidRPr="005E243B">
              <w:rPr>
                <w:rStyle w:val="Hyperlink"/>
                <w:noProof/>
              </w:rPr>
              <w:t>7.1. | The End Product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8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4EFF9FE" w14:textId="4BD3BBA5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699" w:history="1">
            <w:r w:rsidR="00025986" w:rsidRPr="005E243B">
              <w:rPr>
                <w:rStyle w:val="Hyperlink"/>
                <w:noProof/>
              </w:rPr>
              <w:t>7.2. | Fulfillment of the Objectiv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699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55627AB" w14:textId="00B91ED4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0" w:history="1">
            <w:r w:rsidR="00025986" w:rsidRPr="005E243B">
              <w:rPr>
                <w:rStyle w:val="Hyperlink"/>
                <w:noProof/>
              </w:rPr>
              <w:t>7.3. | Critical Review and Opportunities for Future Improvement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0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53C8CE8" w14:textId="7511665D" w:rsidR="00025986" w:rsidRDefault="00000000" w:rsidP="00130E4D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1" w:history="1">
            <w:r w:rsidR="00025986" w:rsidRPr="005E243B">
              <w:rPr>
                <w:rStyle w:val="Hyperlink"/>
                <w:noProof/>
              </w:rPr>
              <w:t>7.4. | Conclusion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1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0EF68C8E" w14:textId="53CDA7CD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2" w:history="1">
            <w:r w:rsidR="00025986" w:rsidRPr="005E243B">
              <w:rPr>
                <w:rStyle w:val="Hyperlink"/>
                <w:noProof/>
              </w:rPr>
              <w:t>Referenc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2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237AE91F" w14:textId="17427496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3" w:history="1">
            <w:r w:rsidR="00025986" w:rsidRPr="005E243B">
              <w:rPr>
                <w:rStyle w:val="Hyperlink"/>
                <w:noProof/>
              </w:rPr>
              <w:t>Bibliography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3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3D4E1351" w14:textId="238B98ED" w:rsidR="00025986" w:rsidRDefault="00000000" w:rsidP="00130E4D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042704" w:history="1">
            <w:r w:rsidR="00025986" w:rsidRPr="005E243B">
              <w:rPr>
                <w:rStyle w:val="Hyperlink"/>
                <w:noProof/>
              </w:rPr>
              <w:t>Appendices</w:t>
            </w:r>
            <w:r w:rsidR="00025986">
              <w:rPr>
                <w:noProof/>
                <w:webHidden/>
              </w:rPr>
              <w:tab/>
            </w:r>
            <w:r w:rsidR="00025986">
              <w:rPr>
                <w:noProof/>
                <w:webHidden/>
              </w:rPr>
              <w:fldChar w:fldCharType="begin"/>
            </w:r>
            <w:r w:rsidR="00025986">
              <w:rPr>
                <w:noProof/>
                <w:webHidden/>
              </w:rPr>
              <w:instrText xml:space="preserve"> PAGEREF _Toc116042704 \h </w:instrText>
            </w:r>
            <w:r w:rsidR="00025986">
              <w:rPr>
                <w:noProof/>
                <w:webHidden/>
              </w:rPr>
            </w:r>
            <w:r w:rsidR="00025986">
              <w:rPr>
                <w:noProof/>
                <w:webHidden/>
              </w:rPr>
              <w:fldChar w:fldCharType="separate"/>
            </w:r>
            <w:r w:rsidR="00025986">
              <w:rPr>
                <w:noProof/>
                <w:webHidden/>
              </w:rPr>
              <w:t>8</w:t>
            </w:r>
            <w:r w:rsidR="00025986">
              <w:rPr>
                <w:noProof/>
                <w:webHidden/>
              </w:rPr>
              <w:fldChar w:fldCharType="end"/>
            </w:r>
          </w:hyperlink>
        </w:p>
        <w:p w14:paraId="580D36EF" w14:textId="7747E815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042634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>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912F82">
        <w:rPr>
          <w:b/>
          <w:bCs/>
        </w:rPr>
        <w:t>κιθάρ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680DE9">
        <w:rPr>
          <w:b/>
          <w:bCs/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042635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042636"/>
      <w:r>
        <w:t>1.</w:t>
      </w:r>
      <w:r w:rsidR="00E60697">
        <w:t>2</w:t>
      </w:r>
      <w:r w:rsidR="00EE22B3">
        <w:t>.</w:t>
      </w:r>
      <w:r>
        <w:t xml:space="preserve"> | </w:t>
      </w:r>
      <w:bookmarkEnd w:id="2"/>
      <w:r w:rsidR="00934049">
        <w:t>Outlining</w:t>
      </w:r>
      <w:r w:rsidR="00F42722">
        <w:t xml:space="preserve"> the</w:t>
      </w:r>
      <w:r w:rsidR="00135D9A">
        <w:t xml:space="preserve"> Aim and Objectives</w:t>
      </w:r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 xml:space="preserve">research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042637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2B8D22E1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r w:rsidR="005663BD">
        <w:t>Harmonix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r w:rsidR="00547836">
        <w:t xml:space="preserve"> </w:t>
      </w:r>
      <w:r w:rsidR="007C0328">
        <w:t>(</w:t>
      </w:r>
      <w:r w:rsidR="00C1176F">
        <w:t>Eric</w:t>
      </w:r>
      <w:r w:rsidR="00686AA9">
        <w:rPr>
          <w:i/>
          <w:iCs/>
        </w:rPr>
        <w:t>, 200</w:t>
      </w:r>
      <w:r w:rsidR="00236B0D">
        <w:rPr>
          <w:i/>
          <w:iCs/>
        </w:rPr>
        <w:t>8</w:t>
      </w:r>
      <w:r w:rsidR="007C0328">
        <w:t>).</w:t>
      </w:r>
      <w:r w:rsidR="00526FCF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r w:rsidRPr="007E61CF">
        <w:fldChar w:fldCharType="begin"/>
      </w:r>
      <w:r w:rsidRPr="007E61CF">
        <w:instrText xml:space="preserve"> SEQ Figure \* ARABIC </w:instrText>
      </w:r>
      <w:r w:rsidRPr="007E61CF">
        <w:fldChar w:fldCharType="separate"/>
      </w:r>
      <w:r w:rsidR="00227D8B">
        <w:rPr>
          <w:noProof/>
        </w:rPr>
        <w:t>1</w:t>
      </w:r>
      <w:r w:rsidRPr="007E61CF">
        <w:fldChar w:fldCharType="end"/>
      </w:r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216D959D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 xml:space="preserve">One of the most prominent </w:t>
      </w:r>
      <w:r w:rsidR="00105E65">
        <w:t>technologically-enhanced</w:t>
      </w:r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>, which is in a proto</w:t>
      </w:r>
      <w:r w:rsidR="00E63105">
        <w:t>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because of its fret design and </w:t>
      </w:r>
      <w:r w:rsidR="001339DC">
        <w:lastRenderedPageBreak/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>of finger-style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227D8B">
        <w:rPr>
          <w:noProof/>
        </w:rPr>
        <w:t>2</w:t>
      </w:r>
      <w:r w:rsidR="00000000">
        <w:rPr>
          <w:noProof/>
        </w:rPr>
        <w:fldChar w:fldCharType="end"/>
      </w:r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r w:rsidRPr="00372484">
        <w:rPr>
          <w:b/>
          <w:bCs/>
        </w:rPr>
        <w:t>RockSmith</w:t>
      </w:r>
    </w:p>
    <w:p w14:paraId="4F2858C0" w14:textId="2C368D70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electric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>However, RockSmith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r w:rsidR="000C209F">
        <w:t>RockSmith</w:t>
      </w:r>
      <w:r w:rsidR="00B360D0">
        <w:t xml:space="preserve"> can be considered a specialised training software</w:t>
      </w:r>
      <w:r w:rsidR="00A466C3">
        <w:t xml:space="preserve"> rather than 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394EA794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 w:rsidR="00227D8B">
        <w:rPr>
          <w:noProof/>
        </w:rPr>
        <w:t>3</w:t>
      </w:r>
      <w:r w:rsidR="00000000">
        <w:rPr>
          <w:noProof/>
        </w:rPr>
        <w:fldChar w:fldCharType="end"/>
      </w:r>
      <w:r>
        <w:t xml:space="preserve"> | RockSmith</w:t>
      </w:r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042638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r w:rsidR="00953CE7">
        <w:t>chords</w:t>
      </w:r>
      <w:r w:rsidR="00F7360A">
        <w:t xml:space="preserve"> and song</w:t>
      </w:r>
      <w:r w:rsidR="00E2532E">
        <w:t>s</w:t>
      </w:r>
      <w:r w:rsidR="00953CE7">
        <w:t xml:space="preserve">, it will be referred to RiffMaster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3BCDA778" w:rsidR="007D01CA" w:rsidRDefault="00227D8B" w:rsidP="00227D8B">
      <w:pPr>
        <w:pStyle w:val="Caption"/>
        <w:jc w:val="center"/>
      </w:pPr>
      <w:r>
        <w:t xml:space="preserve">Figure </w:t>
      </w:r>
      <w:r w:rsidR="00000000">
        <w:fldChar w:fldCharType="begin"/>
      </w:r>
      <w:r w:rsidR="00000000">
        <w:instrText xml:space="preserve"> SEQ Figure \* ARABIC </w:instrText>
      </w:r>
      <w:r w:rsidR="00000000">
        <w:fldChar w:fldCharType="separate"/>
      </w:r>
      <w:r>
        <w:rPr>
          <w:noProof/>
        </w:rPr>
        <w:t>4</w:t>
      </w:r>
      <w:r w:rsidR="00000000">
        <w:rPr>
          <w:noProof/>
        </w:rPr>
        <w:fldChar w:fldCharType="end"/>
      </w:r>
      <w:r>
        <w:t xml:space="preserve"> | </w:t>
      </w:r>
      <w:r w:rsidR="002810F1">
        <w:t>Technology</w:t>
      </w:r>
      <w:r>
        <w:t xml:space="preserve"> Comparision</w:t>
      </w:r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042639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Therefore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RockSmith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>the user has to buy a decent-quality instrument to be able to play.</w:t>
      </w:r>
    </w:p>
    <w:p w14:paraId="2385682A" w14:textId="77777777" w:rsidR="001D6E94" w:rsidRDefault="001D6E94" w:rsidP="002810F1"/>
    <w:p w14:paraId="65CAAC4C" w14:textId="36A641EF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>, proprietary</w:t>
      </w:r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 xml:space="preserve">his device should </w:t>
      </w:r>
      <w:r w:rsidR="00A07B85">
        <w:t xml:space="preserve">have </w:t>
      </w:r>
      <w:r w:rsidR="00557FD0">
        <w:t xml:space="preserve">specifications, </w:t>
      </w:r>
      <w:r w:rsidR="00A07B85">
        <w:t>protocol</w:t>
      </w:r>
      <w:r w:rsidR="00557FD0">
        <w:t>s</w:t>
      </w:r>
      <w:r w:rsidR="00A07B85">
        <w:t xml:space="preserve"> and documentation available for the software </w:t>
      </w:r>
      <w:r w:rsidR="00E00176">
        <w:t xml:space="preserve">developer </w:t>
      </w:r>
      <w:r w:rsidR="00A07B85">
        <w:t>community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bookmarkStart w:id="6" w:name="_Toc116042641"/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r>
        <w:t xml:space="preserve">RiffMaster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38DED86C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realistic layout</w:t>
      </w:r>
      <w:r w:rsidR="00086627">
        <w:t xml:space="preserve"> to simulate the instrument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similar to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F3696E">
        <w:t>accuracy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2E3D0A20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41709C">
        <w:t>As guitars are</w:t>
      </w:r>
      <w:r w:rsidR="00601894">
        <w:t xml:space="preserve"> polyphonic instrument</w:t>
      </w:r>
      <w:r w:rsidR="00735C21">
        <w:t>s</w:t>
      </w:r>
      <w:r w:rsidR="00601894">
        <w:t xml:space="preserve">, </w:t>
      </w:r>
      <w:r w:rsidR="00EC4D30">
        <w:t xml:space="preserve">one or more </w:t>
      </w:r>
      <w:r w:rsidR="0041709C">
        <w:t xml:space="preserve">strings must be able to play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4FA6570C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 and listens</w:t>
      </w:r>
      <w:r w:rsidR="003D62F3">
        <w:t xml:space="preserve"> to </w:t>
      </w:r>
      <w:r w:rsidR="004552FE">
        <w:t xml:space="preserve">user </w:t>
      </w:r>
      <w:r w:rsidR="003D62F3">
        <w:t>inputs from the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Translate these inputs</w:t>
      </w:r>
      <w:r w:rsidR="009205B2">
        <w:t xml:space="preserve"> 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124C5423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, the following options should be available:</w:t>
      </w:r>
    </w:p>
    <w:p w14:paraId="7976EE0D" w14:textId="5958F1C8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F46DD0">
        <w:t xml:space="preserve">play the </w:t>
      </w:r>
      <w:r w:rsidR="00CB1EAA">
        <w:t xml:space="preserve">RiffMaster </w:t>
      </w:r>
      <w:r w:rsidR="00F46DD0">
        <w:t>device and listen to the generated music,</w:t>
      </w:r>
    </w:p>
    <w:p w14:paraId="2F6DCC81" w14:textId="77777777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>: the user can record the device, and the produced music is translated into tablature notation, which can be manually edited, saved, or deleted.</w:t>
      </w:r>
    </w:p>
    <w:p w14:paraId="224B3054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248C6B3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 demo</w:t>
      </w:r>
      <w:r w:rsidR="006F709E">
        <w:t xml:space="preserve"> </w:t>
      </w:r>
      <w:r>
        <w:t xml:space="preserve">songs and </w:t>
      </w:r>
      <w:r w:rsidR="006F709E">
        <w:t>tablatures to test the prototype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0B752ED3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>a rudimental 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The backend should communicate to a database and store user information</w:t>
      </w:r>
      <w:r w:rsidR="00803FE2">
        <w:t xml:space="preserve">, such as user name, songs, </w:t>
      </w:r>
      <w:r w:rsidR="002774A3">
        <w:t xml:space="preserve">tablatures and </w:t>
      </w:r>
      <w:r w:rsidR="00803FE2">
        <w:t>scores.</w:t>
      </w:r>
      <w:r w:rsidR="009E5C9C">
        <w:t xml:space="preserve"> </w:t>
      </w:r>
    </w:p>
    <w:p w14:paraId="6B25E69D" w14:textId="77777777" w:rsidR="00CD5408" w:rsidRDefault="00CD5408" w:rsidP="004C0B06"/>
    <w:p w14:paraId="1570F664" w14:textId="77777777" w:rsidR="00CD5408" w:rsidRDefault="00CD5408" w:rsidP="004C0B06"/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042644"/>
      <w:r>
        <w:t>1.4. | Requirements</w:t>
      </w:r>
      <w:bookmarkEnd w:id="7"/>
    </w:p>
    <w:p w14:paraId="55F88C89" w14:textId="615D6D99" w:rsidR="00AC140A" w:rsidRDefault="00AC140A" w:rsidP="00804834">
      <w:pPr>
        <w:pStyle w:val="Heading3"/>
      </w:pPr>
      <w:r>
        <w:t>1.4.1 | User Requirements</w:t>
      </w:r>
    </w:p>
    <w:p w14:paraId="5D08C36B" w14:textId="08767E82" w:rsidR="00AC140A" w:rsidRPr="00AC140A" w:rsidRDefault="00AC140A" w:rsidP="00804834">
      <w:pPr>
        <w:pStyle w:val="Heading3"/>
      </w:pPr>
      <w:r>
        <w:t>1.4.2. | System Requirements</w:t>
      </w:r>
    </w:p>
    <w:p w14:paraId="0F80B02F" w14:textId="79CC4957" w:rsidR="00CE0853" w:rsidRDefault="00CE0853" w:rsidP="00804834">
      <w:pPr>
        <w:pStyle w:val="Heading3"/>
      </w:pPr>
      <w:bookmarkStart w:id="8" w:name="_Toc116042645"/>
      <w:r>
        <w:t>1.</w:t>
      </w:r>
      <w:r w:rsidR="00A861F0">
        <w:t>4.</w:t>
      </w:r>
      <w:r w:rsidR="00AC140A">
        <w:t>3</w:t>
      </w:r>
      <w:r w:rsidR="00F82964">
        <w:t xml:space="preserve">. | </w:t>
      </w:r>
      <w:r w:rsidR="002C141B">
        <w:t>Scope</w:t>
      </w:r>
      <w:r w:rsidR="00A861F0">
        <w:t xml:space="preserve"> and Limitations</w:t>
      </w:r>
      <w:bookmarkEnd w:id="8"/>
    </w:p>
    <w:p w14:paraId="26853DD1" w14:textId="76BBCD55" w:rsidR="00186C1C" w:rsidRPr="00186C1C" w:rsidRDefault="00186C1C" w:rsidP="00130E4D">
      <w:pPr>
        <w:pStyle w:val="Heading2"/>
      </w:pPr>
      <w:bookmarkStart w:id="9" w:name="_Toc116042646"/>
      <w:r>
        <w:t xml:space="preserve">1.5. | </w:t>
      </w:r>
      <w:r w:rsidR="008D3610">
        <w:t xml:space="preserve">Critical </w:t>
      </w:r>
      <w:r w:rsidR="000379C1">
        <w:t>Review</w:t>
      </w:r>
      <w:r w:rsidR="00191957">
        <w:t xml:space="preserve"> of Concept</w:t>
      </w:r>
      <w:bookmarkEnd w:id="9"/>
    </w:p>
    <w:p w14:paraId="297D997B" w14:textId="53BF8550" w:rsidR="00E34CC2" w:rsidRPr="00E34CC2" w:rsidRDefault="000A5E1D" w:rsidP="00130E4D">
      <w:pPr>
        <w:pStyle w:val="Heading3"/>
      </w:pPr>
      <w:bookmarkStart w:id="10" w:name="_Toc116042647"/>
      <w:r>
        <w:t>1.</w:t>
      </w:r>
      <w:r w:rsidR="000379C1">
        <w:t>5</w:t>
      </w:r>
      <w:r>
        <w:t>.</w:t>
      </w:r>
      <w:r w:rsidR="000379C1">
        <w:t>1</w:t>
      </w:r>
      <w:r>
        <w:t xml:space="preserve">. | </w:t>
      </w:r>
      <w:r w:rsidR="00CF74F7">
        <w:t>Feasibility</w:t>
      </w:r>
      <w:bookmarkEnd w:id="10"/>
    </w:p>
    <w:p w14:paraId="5B5C5BE6" w14:textId="6488DF3B" w:rsidR="00CF74F7" w:rsidRDefault="00CF74F7" w:rsidP="00130E4D">
      <w:pPr>
        <w:pStyle w:val="Heading3"/>
      </w:pPr>
      <w:bookmarkStart w:id="11" w:name="_Toc116042648"/>
      <w:r>
        <w:t>1.</w:t>
      </w:r>
      <w:r w:rsidR="000379C1">
        <w:t>5</w:t>
      </w:r>
      <w:r>
        <w:t>.</w:t>
      </w:r>
      <w:r w:rsidR="000379C1">
        <w:t>2</w:t>
      </w:r>
      <w:r>
        <w:t xml:space="preserve">. | Cost and </w:t>
      </w:r>
      <w:r w:rsidR="000C0FCF">
        <w:t>Market</w:t>
      </w:r>
      <w:r w:rsidR="005D2516">
        <w:t>a</w:t>
      </w:r>
      <w:r w:rsidR="000C0FCF">
        <w:t>bility</w:t>
      </w:r>
      <w:bookmarkEnd w:id="11"/>
      <w:r w:rsidR="00510892">
        <w:t xml:space="preserve"> and Target</w:t>
      </w:r>
      <w:r w:rsidR="0019447B">
        <w:t xml:space="preserve"> Users</w:t>
      </w:r>
    </w:p>
    <w:p w14:paraId="6F81D517" w14:textId="0C106095" w:rsidR="00520DE3" w:rsidRDefault="00520DE3" w:rsidP="00130E4D">
      <w:pPr>
        <w:pStyle w:val="Heading3"/>
      </w:pPr>
      <w:bookmarkStart w:id="12" w:name="_Toc116042649"/>
      <w:r>
        <w:t xml:space="preserve">1.5.3. | </w:t>
      </w:r>
      <w:r w:rsidR="00AE14FA">
        <w:t>Patents and Litigations</w:t>
      </w:r>
      <w:bookmarkEnd w:id="12"/>
    </w:p>
    <w:p w14:paraId="0E2A67BB" w14:textId="4578878B" w:rsidR="005172D9" w:rsidRDefault="0060238B" w:rsidP="00130E4D">
      <w:pPr>
        <w:pStyle w:val="Heading3"/>
      </w:pPr>
      <w:bookmarkStart w:id="13" w:name="_Toc116042650"/>
      <w:r>
        <w:t xml:space="preserve">1.5.4. | Risk </w:t>
      </w:r>
      <w:r w:rsidR="000C348A">
        <w:t>Management</w:t>
      </w:r>
      <w:r w:rsidR="00BC2088">
        <w:t xml:space="preserve"> and Analysis</w:t>
      </w:r>
      <w:bookmarkEnd w:id="13"/>
    </w:p>
    <w:p w14:paraId="2DD06E5E" w14:textId="77777777" w:rsidR="00D44155" w:rsidRPr="00D44155" w:rsidRDefault="00D44155" w:rsidP="00130E4D"/>
    <w:p w14:paraId="1494AA6C" w14:textId="44BCAB2D" w:rsidR="009D63FC" w:rsidRPr="009D63FC" w:rsidRDefault="00DB26DF" w:rsidP="00130E4D">
      <w:pPr>
        <w:pStyle w:val="Heading1"/>
        <w:keepLines w:val="0"/>
      </w:pPr>
      <w:bookmarkStart w:id="14" w:name="_Toc116042654"/>
      <w:r>
        <w:t xml:space="preserve">2. | </w:t>
      </w:r>
      <w:r w:rsidR="00795163">
        <w:t>Literature Review</w:t>
      </w:r>
      <w:bookmarkEnd w:id="14"/>
    </w:p>
    <w:p w14:paraId="645CDD9D" w14:textId="1B773E94" w:rsidR="00B80E94" w:rsidRDefault="00DB26DF" w:rsidP="00130E4D">
      <w:pPr>
        <w:pStyle w:val="Heading2"/>
      </w:pPr>
      <w:bookmarkStart w:id="15" w:name="_Toc116042655"/>
      <w:r>
        <w:t>2.1.</w:t>
      </w:r>
      <w:r w:rsidR="00593134">
        <w:t xml:space="preserve"> | </w:t>
      </w:r>
      <w:r w:rsidR="00996EF0" w:rsidRPr="008469B6">
        <w:t>Understanding</w:t>
      </w:r>
      <w:r w:rsidR="00996EF0">
        <w:t xml:space="preserve"> </w:t>
      </w:r>
      <w:r w:rsidR="00996EF0" w:rsidRPr="006600EC">
        <w:t>Digital</w:t>
      </w:r>
      <w:r w:rsidR="00996EF0">
        <w:t xml:space="preserve"> Music</w:t>
      </w:r>
      <w:bookmarkEnd w:id="15"/>
    </w:p>
    <w:p w14:paraId="2CAD8D15" w14:textId="6D835EFB" w:rsidR="008836FB" w:rsidRPr="008836FB" w:rsidRDefault="008836FB" w:rsidP="00130E4D">
      <w:pPr>
        <w:pStyle w:val="Heading3"/>
      </w:pPr>
      <w:bookmarkStart w:id="16" w:name="_Toc116042657"/>
      <w:r>
        <w:t>2.1.1. | Taxonomy and Terminologies</w:t>
      </w:r>
      <w:bookmarkEnd w:id="16"/>
    </w:p>
    <w:p w14:paraId="1D89617E" w14:textId="1F1A924E" w:rsidR="00450FE8" w:rsidRDefault="00593134" w:rsidP="00130E4D">
      <w:pPr>
        <w:pStyle w:val="Heading3"/>
      </w:pPr>
      <w:bookmarkStart w:id="17" w:name="_Toc116042656"/>
      <w:r>
        <w:t>2.1.</w:t>
      </w:r>
      <w:r w:rsidR="008836FB">
        <w:t>2</w:t>
      </w:r>
      <w:r>
        <w:t xml:space="preserve">. | </w:t>
      </w:r>
      <w:r w:rsidR="00CB1502">
        <w:t>Evolution of Musical Digitalisation</w:t>
      </w:r>
      <w:bookmarkEnd w:id="17"/>
    </w:p>
    <w:p w14:paraId="166FBF16" w14:textId="542EB1F3" w:rsidR="00274BE0" w:rsidRDefault="0023215B" w:rsidP="00130E4D">
      <w:pPr>
        <w:pStyle w:val="Heading3"/>
      </w:pPr>
      <w:bookmarkStart w:id="18" w:name="_Toc116042658"/>
      <w:r>
        <w:t>2.1.</w:t>
      </w:r>
      <w:r w:rsidR="001B10FC">
        <w:t>3</w:t>
      </w:r>
      <w:r>
        <w:t xml:space="preserve">. | </w:t>
      </w:r>
      <w:r w:rsidR="00E51569">
        <w:t xml:space="preserve">Music in Computer </w:t>
      </w:r>
      <w:r w:rsidR="00E51569" w:rsidRPr="0023215B">
        <w:t>Gaming</w:t>
      </w:r>
      <w:bookmarkEnd w:id="18"/>
    </w:p>
    <w:p w14:paraId="0B98695D" w14:textId="6FC91683" w:rsidR="00360D96" w:rsidRPr="00360D96" w:rsidRDefault="00360D96" w:rsidP="00130E4D">
      <w:pPr>
        <w:pStyle w:val="Heading3"/>
      </w:pPr>
      <w:bookmarkStart w:id="19" w:name="_Toc116042659"/>
      <w:r>
        <w:t>2.1.</w:t>
      </w:r>
      <w:r w:rsidR="001B10FC">
        <w:t>4</w:t>
      </w:r>
      <w:r w:rsidR="00D22E7D">
        <w:t>.</w:t>
      </w:r>
      <w:r>
        <w:t xml:space="preserve"> | Standard Music and Tabular Notation</w:t>
      </w:r>
      <w:bookmarkEnd w:id="19"/>
    </w:p>
    <w:p w14:paraId="2A375FDD" w14:textId="67AAFB33" w:rsidR="00873EA2" w:rsidRDefault="00744025" w:rsidP="00130E4D">
      <w:pPr>
        <w:pStyle w:val="Heading2"/>
      </w:pPr>
      <w:bookmarkStart w:id="20" w:name="_Toc116042660"/>
      <w:r>
        <w:t>2.2. | Technological Challenges</w:t>
      </w:r>
      <w:bookmarkEnd w:id="20"/>
    </w:p>
    <w:p w14:paraId="13E30641" w14:textId="6B71D378" w:rsidR="002E22A5" w:rsidRPr="002E22A5" w:rsidRDefault="002E22A5" w:rsidP="00130E4D">
      <w:pPr>
        <w:pStyle w:val="Heading2"/>
      </w:pPr>
      <w:r>
        <w:t>2.1. | Microchips</w:t>
      </w:r>
    </w:p>
    <w:p w14:paraId="06A2A6E6" w14:textId="119C369E" w:rsidR="005172D9" w:rsidRPr="005172D9" w:rsidRDefault="00A42D51" w:rsidP="00130E4D">
      <w:pPr>
        <w:pStyle w:val="Heading3"/>
      </w:pPr>
      <w:bookmarkStart w:id="21" w:name="_Toc116042661"/>
      <w:r>
        <w:t>2.2.</w:t>
      </w:r>
      <w:r w:rsidR="00793C05">
        <w:t>1</w:t>
      </w:r>
      <w:r>
        <w:t xml:space="preserve">. | </w:t>
      </w:r>
      <w:r w:rsidR="00FB65EB">
        <w:t xml:space="preserve">System, </w:t>
      </w:r>
      <w:r>
        <w:t xml:space="preserve">Platform </w:t>
      </w:r>
      <w:r w:rsidR="00FB65EB">
        <w:t xml:space="preserve">and Browser </w:t>
      </w:r>
      <w:r>
        <w:t>Compatibility</w:t>
      </w:r>
      <w:bookmarkEnd w:id="21"/>
    </w:p>
    <w:p w14:paraId="244F96C9" w14:textId="3F22244D" w:rsidR="002C2FBC" w:rsidRDefault="002C2FBC" w:rsidP="00130E4D">
      <w:pPr>
        <w:pStyle w:val="Heading2"/>
      </w:pPr>
      <w:bookmarkStart w:id="22" w:name="_Toc116042662"/>
      <w:r>
        <w:t>2.</w:t>
      </w:r>
      <w:r w:rsidR="0090626D">
        <w:t>3</w:t>
      </w:r>
      <w:r>
        <w:t>. |</w:t>
      </w:r>
      <w:r w:rsidR="00422B4C">
        <w:t xml:space="preserve"> Education </w:t>
      </w:r>
      <w:r w:rsidR="002F2845">
        <w:t>throughout Gaming</w:t>
      </w:r>
      <w:bookmarkEnd w:id="22"/>
    </w:p>
    <w:p w14:paraId="10082966" w14:textId="77777777" w:rsidR="00572A85" w:rsidRDefault="00572A85" w:rsidP="00130E4D"/>
    <w:p w14:paraId="0996C6A8" w14:textId="45D3AE05" w:rsidR="0095701B" w:rsidRDefault="0095701B" w:rsidP="00130E4D">
      <w:pPr>
        <w:pStyle w:val="Heading1"/>
        <w:keepLines w:val="0"/>
      </w:pPr>
      <w:bookmarkStart w:id="23" w:name="_Toc116042663"/>
      <w:r>
        <w:t xml:space="preserve">3. </w:t>
      </w:r>
      <w:r w:rsidR="00D22E7D">
        <w:t xml:space="preserve">| </w:t>
      </w:r>
      <w:r w:rsidR="00DB6D64">
        <w:t>Project Management</w:t>
      </w:r>
      <w:bookmarkEnd w:id="23"/>
    </w:p>
    <w:p w14:paraId="0C52449D" w14:textId="2CCB5BDB" w:rsidR="0040340C" w:rsidRDefault="0040340C" w:rsidP="00130E4D">
      <w:pPr>
        <w:pStyle w:val="Heading2"/>
      </w:pPr>
      <w:bookmarkStart w:id="24" w:name="_Toc116042664"/>
      <w:r>
        <w:t xml:space="preserve">3.1. | </w:t>
      </w:r>
      <w:r w:rsidR="00891254">
        <w:t>Relevant Methodologies</w:t>
      </w:r>
      <w:bookmarkEnd w:id="24"/>
    </w:p>
    <w:p w14:paraId="4F76AF03" w14:textId="4AE62678" w:rsidR="0040340C" w:rsidRDefault="0040340C" w:rsidP="00130E4D">
      <w:pPr>
        <w:pStyle w:val="Heading3"/>
      </w:pPr>
      <w:bookmarkStart w:id="25" w:name="_Toc116042665"/>
      <w:r>
        <w:t>3.</w:t>
      </w:r>
      <w:r w:rsidR="00891254">
        <w:t>1.</w:t>
      </w:r>
      <w:r w:rsidR="004C7FE5">
        <w:t>1</w:t>
      </w:r>
      <w:r>
        <w:t xml:space="preserve">. | </w:t>
      </w:r>
      <w:r w:rsidR="004C7FE5">
        <w:t>Linear Methodologies</w:t>
      </w:r>
      <w:bookmarkEnd w:id="25"/>
    </w:p>
    <w:p w14:paraId="1EF81C3D" w14:textId="1B1CDE00" w:rsidR="004C7FE5" w:rsidRDefault="004C7FE5" w:rsidP="00130E4D">
      <w:pPr>
        <w:pStyle w:val="Heading3"/>
      </w:pPr>
      <w:bookmarkStart w:id="26" w:name="_Toc116042666"/>
      <w:r>
        <w:t>3.1.2</w:t>
      </w:r>
      <w:r w:rsidR="005521DA">
        <w:t>.</w:t>
      </w:r>
      <w:r>
        <w:t xml:space="preserve"> | Iterative Methodologies</w:t>
      </w:r>
      <w:bookmarkEnd w:id="26"/>
    </w:p>
    <w:p w14:paraId="7ECF7E2A" w14:textId="703B06D8" w:rsidR="009E5338" w:rsidRDefault="009E5338" w:rsidP="00130E4D">
      <w:pPr>
        <w:pStyle w:val="Heading3"/>
      </w:pPr>
      <w:bookmarkStart w:id="27" w:name="_Toc116042667"/>
      <w:r>
        <w:t>3.1.3. | Critical Comparision</w:t>
      </w:r>
      <w:r w:rsidR="00971C6D">
        <w:t xml:space="preserve"> of Methodologies</w:t>
      </w:r>
      <w:bookmarkEnd w:id="27"/>
    </w:p>
    <w:p w14:paraId="287CC357" w14:textId="46F7EDEE" w:rsidR="005521DA" w:rsidRDefault="005521DA" w:rsidP="00130E4D">
      <w:pPr>
        <w:pStyle w:val="Heading2"/>
      </w:pPr>
      <w:bookmarkStart w:id="28" w:name="_Toc116042668"/>
      <w:r>
        <w:t xml:space="preserve">3.2. | </w:t>
      </w:r>
      <w:r w:rsidR="00060BA2">
        <w:t>Justif</w:t>
      </w:r>
      <w:r w:rsidR="00971C6D">
        <w:t>ication of</w:t>
      </w:r>
      <w:r w:rsidR="00060BA2">
        <w:t xml:space="preserve"> </w:t>
      </w:r>
      <w:r w:rsidR="00971C6D">
        <w:t>Applied</w:t>
      </w:r>
      <w:r w:rsidR="00B26AC1">
        <w:t xml:space="preserve"> Methodology</w:t>
      </w:r>
      <w:bookmarkEnd w:id="28"/>
    </w:p>
    <w:p w14:paraId="1BF525ED" w14:textId="703C7B10" w:rsidR="00904BE0" w:rsidRDefault="0063190C" w:rsidP="00130E4D">
      <w:pPr>
        <w:pStyle w:val="Heading2"/>
      </w:pPr>
      <w:bookmarkStart w:id="29" w:name="_Toc116042669"/>
      <w:r>
        <w:t>3.3. | Work Breakdown Structure</w:t>
      </w:r>
      <w:bookmarkEnd w:id="29"/>
    </w:p>
    <w:p w14:paraId="423221ED" w14:textId="7BAE51BE" w:rsidR="0063190C" w:rsidRDefault="0063190C" w:rsidP="00130E4D">
      <w:pPr>
        <w:pStyle w:val="Heading2"/>
      </w:pPr>
      <w:bookmarkStart w:id="30" w:name="_Toc116042670"/>
      <w:r>
        <w:t xml:space="preserve">3.4. | </w:t>
      </w:r>
      <w:r w:rsidR="004C495B">
        <w:t xml:space="preserve">Project </w:t>
      </w:r>
      <w:r w:rsidR="001F20B1">
        <w:t xml:space="preserve">Phases and </w:t>
      </w:r>
      <w:r w:rsidR="004C495B">
        <w:t>S</w:t>
      </w:r>
      <w:r w:rsidR="00676608">
        <w:t>chedule</w:t>
      </w:r>
      <w:bookmarkEnd w:id="30"/>
    </w:p>
    <w:p w14:paraId="0CB2E4E3" w14:textId="424577BF" w:rsidR="0088420B" w:rsidRDefault="0088420B" w:rsidP="00130E4D">
      <w:pPr>
        <w:pStyle w:val="Heading2"/>
      </w:pPr>
      <w:bookmarkStart w:id="31" w:name="_Toc116042651"/>
      <w:r>
        <w:t>3.5. | Tools</w:t>
      </w:r>
      <w:bookmarkEnd w:id="31"/>
    </w:p>
    <w:p w14:paraId="46039A67" w14:textId="38B626F2" w:rsidR="0088420B" w:rsidRDefault="0088420B" w:rsidP="00130E4D">
      <w:pPr>
        <w:pStyle w:val="Heading2"/>
      </w:pPr>
      <w:bookmarkStart w:id="32" w:name="_Toc116042652"/>
      <w:r>
        <w:t>3.5.1. | Hardware Technologies</w:t>
      </w:r>
      <w:bookmarkEnd w:id="32"/>
    </w:p>
    <w:p w14:paraId="13473544" w14:textId="1FDFEE1E" w:rsidR="0088420B" w:rsidRPr="005E1B9D" w:rsidRDefault="0088420B" w:rsidP="00130E4D">
      <w:pPr>
        <w:pStyle w:val="Heading2"/>
      </w:pPr>
      <w:bookmarkStart w:id="33" w:name="_Toc116042653"/>
      <w:r>
        <w:lastRenderedPageBreak/>
        <w:t>3.5.2. | Software Technologies</w:t>
      </w:r>
      <w:bookmarkEnd w:id="33"/>
    </w:p>
    <w:p w14:paraId="5C964A72" w14:textId="77777777" w:rsidR="0088420B" w:rsidRPr="0088420B" w:rsidRDefault="0088420B" w:rsidP="00130E4D"/>
    <w:p w14:paraId="4708BD18" w14:textId="77777777" w:rsidR="004C495B" w:rsidRDefault="004C495B" w:rsidP="00130E4D"/>
    <w:p w14:paraId="75E40D8D" w14:textId="5A58C438" w:rsidR="00C55122" w:rsidRDefault="00C55122" w:rsidP="00130E4D">
      <w:pPr>
        <w:pStyle w:val="Heading1"/>
        <w:keepLines w:val="0"/>
      </w:pPr>
      <w:bookmarkStart w:id="34" w:name="_Toc116042671"/>
      <w:r>
        <w:t>4. | De</w:t>
      </w:r>
      <w:r w:rsidR="0019501C">
        <w:t>sign</w:t>
      </w:r>
      <w:bookmarkEnd w:id="34"/>
    </w:p>
    <w:p w14:paraId="101F674A" w14:textId="7323614D" w:rsidR="0019501C" w:rsidRDefault="0019501C" w:rsidP="00130E4D">
      <w:pPr>
        <w:pStyle w:val="Heading2"/>
      </w:pPr>
      <w:bookmarkStart w:id="35" w:name="_Toc116042672"/>
      <w:r>
        <w:t xml:space="preserve">4.1. | </w:t>
      </w:r>
      <w:r w:rsidR="0093713A">
        <w:t xml:space="preserve">Hardware: </w:t>
      </w:r>
      <w:r w:rsidR="003632F0">
        <w:t>Designing the Instrument</w:t>
      </w:r>
      <w:bookmarkEnd w:id="35"/>
    </w:p>
    <w:p w14:paraId="2F58B259" w14:textId="3C70FB50" w:rsidR="006E2E67" w:rsidRDefault="006E2E67" w:rsidP="00130E4D">
      <w:pPr>
        <w:pStyle w:val="Heading3"/>
      </w:pPr>
      <w:bookmarkStart w:id="36" w:name="_Toc116042673"/>
      <w:r>
        <w:t>4.1.1. | Electric Wiring</w:t>
      </w:r>
      <w:bookmarkEnd w:id="36"/>
    </w:p>
    <w:p w14:paraId="5565FDBC" w14:textId="20EDEEEE" w:rsidR="0097525D" w:rsidRPr="0097525D" w:rsidRDefault="00831C87" w:rsidP="00130E4D">
      <w:pPr>
        <w:pStyle w:val="Heading3"/>
      </w:pPr>
      <w:bookmarkStart w:id="37" w:name="_Toc116042674"/>
      <w:r>
        <w:t xml:space="preserve">4.1.2. | </w:t>
      </w:r>
      <w:r w:rsidR="00931203">
        <w:t>Microcontroller</w:t>
      </w:r>
      <w:r>
        <w:t xml:space="preserve"> Programming</w:t>
      </w:r>
      <w:bookmarkEnd w:id="37"/>
    </w:p>
    <w:p w14:paraId="4D18351A" w14:textId="430F70EC" w:rsidR="0097525D" w:rsidRPr="0097525D" w:rsidRDefault="006E2E67" w:rsidP="00130E4D">
      <w:pPr>
        <w:pStyle w:val="Heading3"/>
      </w:pPr>
      <w:bookmarkStart w:id="38" w:name="_Toc116042675"/>
      <w:r>
        <w:t>4.1.</w:t>
      </w:r>
      <w:r w:rsidR="00DC149C">
        <w:t>3</w:t>
      </w:r>
      <w:r>
        <w:t xml:space="preserve">. | </w:t>
      </w:r>
      <w:r w:rsidR="0097525D">
        <w:t>Instrument Design Implementation</w:t>
      </w:r>
      <w:bookmarkEnd w:id="38"/>
    </w:p>
    <w:p w14:paraId="0E716567" w14:textId="77777777" w:rsidR="00DC149C" w:rsidRDefault="0093713A" w:rsidP="00130E4D">
      <w:pPr>
        <w:pStyle w:val="Heading2"/>
      </w:pPr>
      <w:bookmarkStart w:id="39" w:name="_Toc116042676"/>
      <w:r>
        <w:t>4.2. | Middleware</w:t>
      </w:r>
      <w:bookmarkEnd w:id="39"/>
    </w:p>
    <w:p w14:paraId="4EBB575B" w14:textId="04936359" w:rsidR="003567CE" w:rsidRDefault="00DC149C" w:rsidP="00130E4D">
      <w:pPr>
        <w:pStyle w:val="Heading2"/>
      </w:pPr>
      <w:bookmarkStart w:id="40" w:name="_Toc116042677"/>
      <w:r>
        <w:t>4.2.1. |</w:t>
      </w:r>
      <w:r w:rsidR="00460057">
        <w:t xml:space="preserve"> </w:t>
      </w:r>
      <w:r w:rsidR="0093713A">
        <w:t>Communication and Protocols</w:t>
      </w:r>
      <w:bookmarkEnd w:id="40"/>
    </w:p>
    <w:p w14:paraId="4D35A9E0" w14:textId="767EAB81" w:rsidR="00B96876" w:rsidRPr="00B96876" w:rsidRDefault="00B96876" w:rsidP="00130E4D">
      <w:pPr>
        <w:pStyle w:val="Heading3"/>
      </w:pPr>
      <w:bookmarkStart w:id="41" w:name="_Toc116042678"/>
      <w:r>
        <w:t>4.2.</w:t>
      </w:r>
      <w:r w:rsidR="00DC149C">
        <w:t>2.</w:t>
      </w:r>
      <w:r>
        <w:t xml:space="preserve"> | </w:t>
      </w:r>
      <w:r w:rsidR="00C55DAD">
        <w:t>S</w:t>
      </w:r>
      <w:r w:rsidR="00F40060">
        <w:t>k</w:t>
      </w:r>
      <w:r w:rsidR="00C55DAD">
        <w:t>eleton Prototype</w:t>
      </w:r>
      <w:bookmarkEnd w:id="41"/>
    </w:p>
    <w:p w14:paraId="4D6B8808" w14:textId="025351A5" w:rsidR="002C531E" w:rsidRDefault="002C531E" w:rsidP="00130E4D">
      <w:pPr>
        <w:pStyle w:val="Heading2"/>
      </w:pPr>
      <w:bookmarkStart w:id="42" w:name="_Toc116042679"/>
      <w:r>
        <w:t xml:space="preserve">4.3. | Software: </w:t>
      </w:r>
      <w:r w:rsidR="008E7A67">
        <w:t xml:space="preserve">Designing the </w:t>
      </w:r>
      <w:r>
        <w:t>Application</w:t>
      </w:r>
      <w:bookmarkEnd w:id="42"/>
    </w:p>
    <w:p w14:paraId="516FD8B1" w14:textId="65DC1B8C" w:rsidR="0043258B" w:rsidRDefault="00D041C8" w:rsidP="00130E4D">
      <w:pPr>
        <w:pStyle w:val="Heading3"/>
      </w:pPr>
      <w:bookmarkStart w:id="43" w:name="_Toc116042680"/>
      <w:r>
        <w:t xml:space="preserve">4.3.1. | </w:t>
      </w:r>
      <w:r w:rsidR="00A557B1">
        <w:t>Frontend</w:t>
      </w:r>
      <w:bookmarkEnd w:id="43"/>
    </w:p>
    <w:p w14:paraId="6D0CD9CD" w14:textId="4E469EF3" w:rsidR="00C84A4C" w:rsidRDefault="00A32C61" w:rsidP="00130E4D">
      <w:pPr>
        <w:pStyle w:val="Heading4"/>
      </w:pPr>
      <w:r>
        <w:t>4.3.</w:t>
      </w:r>
      <w:r w:rsidR="00F54618">
        <w:t>1.1. | Webdesign and Wireframes</w:t>
      </w:r>
    </w:p>
    <w:p w14:paraId="064CB0F0" w14:textId="53F259AD" w:rsidR="002B2FD2" w:rsidRPr="002B2FD2" w:rsidRDefault="002B2FD2" w:rsidP="00130E4D">
      <w:pPr>
        <w:pStyle w:val="Heading4"/>
      </w:pPr>
      <w:r>
        <w:t>4.3.1.2. | Components</w:t>
      </w:r>
    </w:p>
    <w:p w14:paraId="7294C2A0" w14:textId="3C7EF69F" w:rsidR="00F54618" w:rsidRPr="00F54618" w:rsidRDefault="00F54618" w:rsidP="00130E4D">
      <w:pPr>
        <w:pStyle w:val="Heading4"/>
      </w:pPr>
      <w:r>
        <w:t>4.3.</w:t>
      </w:r>
      <w:r w:rsidR="00174348">
        <w:t>1.</w:t>
      </w:r>
      <w:r w:rsidR="00DC149C">
        <w:t>3</w:t>
      </w:r>
      <w:r w:rsidR="00174348">
        <w:t xml:space="preserve">. | </w:t>
      </w:r>
      <w:r w:rsidR="00F11D18">
        <w:t>Visual Design</w:t>
      </w:r>
      <w:r w:rsidR="00666A35">
        <w:t xml:space="preserve"> Standards</w:t>
      </w:r>
    </w:p>
    <w:p w14:paraId="358D3585" w14:textId="63F31ECF" w:rsidR="00A557B1" w:rsidRDefault="00A557B1" w:rsidP="00130E4D">
      <w:pPr>
        <w:pStyle w:val="Heading3"/>
      </w:pPr>
      <w:bookmarkStart w:id="44" w:name="_Toc116042681"/>
      <w:r>
        <w:t>4.</w:t>
      </w:r>
      <w:r w:rsidR="00931203">
        <w:t>3.2. | Backend</w:t>
      </w:r>
      <w:bookmarkEnd w:id="44"/>
    </w:p>
    <w:p w14:paraId="00F1CF75" w14:textId="151CE42F" w:rsidR="00C84A4C" w:rsidRDefault="00C84A4C" w:rsidP="00130E4D">
      <w:pPr>
        <w:pStyle w:val="Heading4"/>
      </w:pPr>
      <w:r>
        <w:t xml:space="preserve">4.3.2.1. | Translating </w:t>
      </w:r>
      <w:r w:rsidR="005D51CF">
        <w:t>the Business Model</w:t>
      </w:r>
    </w:p>
    <w:p w14:paraId="106AA7E8" w14:textId="129A88AB" w:rsidR="005D51CF" w:rsidRDefault="005D51CF" w:rsidP="00130E4D">
      <w:pPr>
        <w:pStyle w:val="Heading4"/>
      </w:pPr>
      <w:r>
        <w:t>4.3.2.</w:t>
      </w:r>
      <w:r w:rsidR="00A160F4">
        <w:t>2</w:t>
      </w:r>
      <w:r>
        <w:t xml:space="preserve">. | </w:t>
      </w:r>
      <w:r w:rsidR="00A160F4">
        <w:t>Database</w:t>
      </w:r>
    </w:p>
    <w:p w14:paraId="6938C152" w14:textId="30A88EDE" w:rsidR="00A160F4" w:rsidRPr="00A160F4" w:rsidRDefault="00A160F4" w:rsidP="00130E4D">
      <w:pPr>
        <w:pStyle w:val="Heading4"/>
      </w:pPr>
      <w:r>
        <w:t>4.3.2.3. | Restful</w:t>
      </w:r>
      <w:r w:rsidR="0045063B">
        <w:t xml:space="preserve"> Queries</w:t>
      </w:r>
    </w:p>
    <w:p w14:paraId="13B90F55" w14:textId="77777777" w:rsidR="002C531E" w:rsidRDefault="002C531E" w:rsidP="00130E4D"/>
    <w:p w14:paraId="6CB676A5" w14:textId="660C6397" w:rsidR="003567CE" w:rsidRDefault="003567CE" w:rsidP="00130E4D">
      <w:pPr>
        <w:pStyle w:val="Heading1"/>
        <w:keepLines w:val="0"/>
      </w:pPr>
      <w:bookmarkStart w:id="45" w:name="_Toc116042682"/>
      <w:r>
        <w:t>5. | Development</w:t>
      </w:r>
      <w:bookmarkEnd w:id="45"/>
    </w:p>
    <w:p w14:paraId="490B3C74" w14:textId="6CE47C9C" w:rsidR="008C4291" w:rsidRDefault="008C4291" w:rsidP="00130E4D">
      <w:pPr>
        <w:pStyle w:val="Heading2"/>
      </w:pPr>
      <w:bookmarkStart w:id="46" w:name="_Toc116042683"/>
      <w:r>
        <w:t xml:space="preserve">5.1. | </w:t>
      </w:r>
      <w:r w:rsidR="00937479">
        <w:t>Har</w:t>
      </w:r>
      <w:r w:rsidR="004E2ECD">
        <w:t>d</w:t>
      </w:r>
      <w:r w:rsidR="00937479">
        <w:t>ware:</w:t>
      </w:r>
      <w:r w:rsidR="004E2ECD">
        <w:t xml:space="preserve"> </w:t>
      </w:r>
      <w:r w:rsidR="00765AF0">
        <w:t>Manufacturing</w:t>
      </w:r>
      <w:r w:rsidR="009F4DC4">
        <w:t xml:space="preserve"> the Prototype</w:t>
      </w:r>
      <w:r w:rsidR="00087F56">
        <w:t xml:space="preserve"> Instrument</w:t>
      </w:r>
      <w:bookmarkEnd w:id="46"/>
    </w:p>
    <w:p w14:paraId="582D57BA" w14:textId="75C2C92A" w:rsidR="002C5270" w:rsidRDefault="002C5270" w:rsidP="00130E4D">
      <w:pPr>
        <w:pStyle w:val="Heading2"/>
      </w:pPr>
      <w:bookmarkStart w:id="47" w:name="_Toc116042684"/>
      <w:r>
        <w:t xml:space="preserve">5.2. | Middleware: </w:t>
      </w:r>
      <w:r w:rsidR="005F7FF8">
        <w:t>Communication</w:t>
      </w:r>
      <w:bookmarkEnd w:id="47"/>
    </w:p>
    <w:p w14:paraId="1D808602" w14:textId="6D719B30" w:rsidR="002436BD" w:rsidRDefault="005F7FF8" w:rsidP="00130E4D">
      <w:pPr>
        <w:pStyle w:val="Heading2"/>
      </w:pPr>
      <w:bookmarkStart w:id="48" w:name="_Toc116042685"/>
      <w:r>
        <w:t>5.3. | Software: Developing the Web Application</w:t>
      </w:r>
      <w:bookmarkEnd w:id="48"/>
    </w:p>
    <w:p w14:paraId="3A5B67EA" w14:textId="0846EC5C" w:rsidR="00FF2C42" w:rsidRPr="00FF2C42" w:rsidRDefault="00681354" w:rsidP="00130E4D">
      <w:pPr>
        <w:pStyle w:val="Heading3"/>
      </w:pPr>
      <w:bookmarkStart w:id="49" w:name="_Toc116042686"/>
      <w:r>
        <w:t>5.3.1. | Frontend Development</w:t>
      </w:r>
      <w:bookmarkEnd w:id="49"/>
    </w:p>
    <w:p w14:paraId="02DE1CB5" w14:textId="30BC8A3A" w:rsidR="00C8421F" w:rsidRDefault="00C8421F" w:rsidP="00130E4D">
      <w:pPr>
        <w:pStyle w:val="Heading4"/>
      </w:pPr>
      <w:r>
        <w:t>5.3.</w:t>
      </w:r>
      <w:r w:rsidR="00C823C3">
        <w:t>1.</w:t>
      </w:r>
      <w:r w:rsidR="00900E57">
        <w:t>1.</w:t>
      </w:r>
      <w:r w:rsidR="00C823C3">
        <w:t xml:space="preserve"> | Landing Page</w:t>
      </w:r>
    </w:p>
    <w:p w14:paraId="7A345861" w14:textId="0DEB1508" w:rsidR="00C06B09" w:rsidRDefault="00C06B09" w:rsidP="00130E4D">
      <w:pPr>
        <w:pStyle w:val="Heading4"/>
      </w:pPr>
      <w:r>
        <w:t>5.3.</w:t>
      </w:r>
      <w:r w:rsidR="00900E57">
        <w:t>1</w:t>
      </w:r>
      <w:r>
        <w:t>.</w:t>
      </w:r>
      <w:r w:rsidR="00900E57">
        <w:t>2.</w:t>
      </w:r>
      <w:r>
        <w:t xml:space="preserve"> | </w:t>
      </w:r>
      <w:r w:rsidR="00A557B1">
        <w:t>Reusable Functionalities</w:t>
      </w:r>
    </w:p>
    <w:p w14:paraId="1CD23A89" w14:textId="6C5C03F6" w:rsidR="00E4546F" w:rsidRDefault="00E4546F" w:rsidP="00130E4D">
      <w:pPr>
        <w:pStyle w:val="Heading4"/>
      </w:pPr>
      <w:r>
        <w:t>5.3.</w:t>
      </w:r>
      <w:r w:rsidR="00D50B6E">
        <w:t>1</w:t>
      </w:r>
      <w:r>
        <w:t>.</w:t>
      </w:r>
      <w:r w:rsidR="00900E57">
        <w:t>3.</w:t>
      </w:r>
      <w:r>
        <w:t xml:space="preserve"> | Gameplay</w:t>
      </w:r>
    </w:p>
    <w:p w14:paraId="5323A138" w14:textId="4356F096" w:rsidR="004034DC" w:rsidRDefault="004034DC" w:rsidP="00130E4D">
      <w:pPr>
        <w:pStyle w:val="Heading4"/>
      </w:pPr>
      <w:r>
        <w:t>5.3.</w:t>
      </w:r>
      <w:r w:rsidR="00D50B6E">
        <w:t>1</w:t>
      </w:r>
      <w:r>
        <w:t>.</w:t>
      </w:r>
      <w:r w:rsidR="00D50B6E">
        <w:t>4.</w:t>
      </w:r>
      <w:r>
        <w:t xml:space="preserve"> | Composing</w:t>
      </w:r>
    </w:p>
    <w:p w14:paraId="6615D14E" w14:textId="55A28DFD" w:rsidR="00B9710B" w:rsidRDefault="00B9710B" w:rsidP="00130E4D">
      <w:pPr>
        <w:pStyle w:val="Heading4"/>
      </w:pPr>
      <w:r>
        <w:t>5.3.</w:t>
      </w:r>
      <w:r w:rsidR="00D50B6E">
        <w:t>1</w:t>
      </w:r>
      <w:r>
        <w:t>.</w:t>
      </w:r>
      <w:r w:rsidR="00D50B6E">
        <w:t>5.</w:t>
      </w:r>
      <w:r>
        <w:t xml:space="preserve"> | Additional Functionalities</w:t>
      </w:r>
    </w:p>
    <w:p w14:paraId="7512CDE4" w14:textId="272E3EE7" w:rsidR="00FF2C42" w:rsidRPr="00FF2C42" w:rsidRDefault="002A110D" w:rsidP="00130E4D">
      <w:pPr>
        <w:pStyle w:val="Heading3"/>
      </w:pPr>
      <w:bookmarkStart w:id="50" w:name="_Toc116042687"/>
      <w:r>
        <w:t>5.3.2. | Backend Development</w:t>
      </w:r>
      <w:bookmarkEnd w:id="50"/>
    </w:p>
    <w:p w14:paraId="038A8F32" w14:textId="77777777" w:rsidR="00FA367F" w:rsidRPr="00FA367F" w:rsidRDefault="00FA367F" w:rsidP="00130E4D"/>
    <w:p w14:paraId="0385CDC8" w14:textId="77777777" w:rsidR="00EF42E0" w:rsidRDefault="00EF42E0" w:rsidP="00130E4D"/>
    <w:p w14:paraId="5DA9C351" w14:textId="751B9D5B" w:rsidR="003567CE" w:rsidRDefault="003567CE" w:rsidP="00130E4D">
      <w:pPr>
        <w:pStyle w:val="Heading1"/>
        <w:keepLines w:val="0"/>
      </w:pPr>
      <w:bookmarkStart w:id="51" w:name="_Toc116042688"/>
      <w:r>
        <w:t>6. | Quality Assurance</w:t>
      </w:r>
      <w:bookmarkEnd w:id="51"/>
    </w:p>
    <w:p w14:paraId="3F709B7A" w14:textId="5EA40E0B" w:rsidR="008B19F8" w:rsidRDefault="008B19F8" w:rsidP="00130E4D">
      <w:pPr>
        <w:pStyle w:val="Heading2"/>
      </w:pPr>
      <w:bookmarkStart w:id="52" w:name="_Toc116042689"/>
      <w:r>
        <w:t>6.1. | Feasibility</w:t>
      </w:r>
      <w:r w:rsidR="00983B00">
        <w:t>: Testing a S</w:t>
      </w:r>
      <w:r w:rsidR="00FD5ACD">
        <w:t>k</w:t>
      </w:r>
      <w:r w:rsidR="00983B00">
        <w:t>eleton Device</w:t>
      </w:r>
      <w:bookmarkEnd w:id="52"/>
    </w:p>
    <w:p w14:paraId="092A7B4B" w14:textId="109C3AF4" w:rsidR="00AD6C47" w:rsidRDefault="00983B00" w:rsidP="00130E4D">
      <w:pPr>
        <w:pStyle w:val="Heading2"/>
      </w:pPr>
      <w:bookmarkStart w:id="53" w:name="_Toc116042690"/>
      <w:r>
        <w:t>6.2. | Testing Hardware</w:t>
      </w:r>
      <w:r w:rsidR="00A10E02">
        <w:t>: Electronic Re</w:t>
      </w:r>
      <w:r w:rsidR="00AD6C47">
        <w:t>quirements</w:t>
      </w:r>
      <w:bookmarkEnd w:id="53"/>
    </w:p>
    <w:p w14:paraId="6734E332" w14:textId="7AD45DFD" w:rsidR="00225499" w:rsidRDefault="00225499" w:rsidP="00130E4D">
      <w:pPr>
        <w:pStyle w:val="Heading2"/>
      </w:pPr>
      <w:bookmarkStart w:id="54" w:name="_Toc116042691"/>
      <w:r>
        <w:t>6.3. | Testing the Communication</w:t>
      </w:r>
      <w:bookmarkEnd w:id="54"/>
    </w:p>
    <w:p w14:paraId="38F340ED" w14:textId="6F4A388B" w:rsidR="00D931D0" w:rsidRPr="00D931D0" w:rsidRDefault="00234849" w:rsidP="00130E4D">
      <w:pPr>
        <w:pStyle w:val="Heading2"/>
      </w:pPr>
      <w:bookmarkStart w:id="55" w:name="_Toc116042692"/>
      <w:r>
        <w:t xml:space="preserve">6.4 | </w:t>
      </w:r>
      <w:r w:rsidR="000B660B">
        <w:t>Software Testing</w:t>
      </w:r>
      <w:bookmarkEnd w:id="55"/>
    </w:p>
    <w:p w14:paraId="4123244C" w14:textId="01395663" w:rsidR="000B660B" w:rsidRDefault="000B660B" w:rsidP="00130E4D">
      <w:pPr>
        <w:pStyle w:val="Heading2"/>
      </w:pPr>
      <w:bookmarkStart w:id="56" w:name="_Toc116042693"/>
      <w:r>
        <w:t>6.</w:t>
      </w:r>
      <w:r w:rsidR="00D931D0">
        <w:t>5</w:t>
      </w:r>
      <w:r>
        <w:t>. | Automated Testing</w:t>
      </w:r>
      <w:bookmarkEnd w:id="56"/>
    </w:p>
    <w:p w14:paraId="6EB8D5AB" w14:textId="290438F2" w:rsidR="00D931D0" w:rsidRDefault="00D931D0" w:rsidP="00130E4D">
      <w:pPr>
        <w:pStyle w:val="Heading2"/>
      </w:pPr>
      <w:bookmarkStart w:id="57" w:name="_Toc116042694"/>
      <w:r>
        <w:t>6.6. | Unit Tes</w:t>
      </w:r>
      <w:r w:rsidR="00FD5ACD">
        <w:t>t</w:t>
      </w:r>
      <w:r w:rsidR="008D1193">
        <w:t>ing</w:t>
      </w:r>
      <w:bookmarkEnd w:id="57"/>
    </w:p>
    <w:p w14:paraId="7D2DFEA0" w14:textId="39F1695B" w:rsidR="008D1193" w:rsidRDefault="008D1193" w:rsidP="00130E4D">
      <w:pPr>
        <w:pStyle w:val="Heading2"/>
      </w:pPr>
      <w:bookmarkStart w:id="58" w:name="_Toc116042695"/>
      <w:r>
        <w:t>6.7. | Functional Testing</w:t>
      </w:r>
      <w:bookmarkEnd w:id="58"/>
    </w:p>
    <w:p w14:paraId="1F6C7C5D" w14:textId="629C2422" w:rsidR="00C8421F" w:rsidRPr="000B660B" w:rsidRDefault="008D1193" w:rsidP="00130E4D">
      <w:pPr>
        <w:pStyle w:val="Heading2"/>
      </w:pPr>
      <w:bookmarkStart w:id="59" w:name="_Toc116042696"/>
      <w:r>
        <w:t>6.8. | User Acceptance Testing</w:t>
      </w:r>
      <w:bookmarkEnd w:id="59"/>
    </w:p>
    <w:p w14:paraId="3CE25582" w14:textId="77777777" w:rsidR="00EF42E0" w:rsidRPr="00EF42E0" w:rsidRDefault="00EF42E0" w:rsidP="00130E4D">
      <w:pPr>
        <w:pStyle w:val="Heading2"/>
      </w:pPr>
    </w:p>
    <w:p w14:paraId="66F2E427" w14:textId="003CEF1B" w:rsidR="00092181" w:rsidRDefault="00092181" w:rsidP="00130E4D">
      <w:pPr>
        <w:pStyle w:val="Heading1"/>
        <w:keepLines w:val="0"/>
      </w:pPr>
      <w:bookmarkStart w:id="60" w:name="_Toc116042697"/>
      <w:r>
        <w:t xml:space="preserve">7. | </w:t>
      </w:r>
      <w:r w:rsidR="00E76629">
        <w:t>Retrospective</w:t>
      </w:r>
      <w:r w:rsidR="00F02291">
        <w:t>: Review of the Final Project</w:t>
      </w:r>
      <w:bookmarkEnd w:id="60"/>
    </w:p>
    <w:p w14:paraId="3CAD8B04" w14:textId="1FD3DEC0" w:rsidR="00556838" w:rsidRPr="00556838" w:rsidRDefault="00556838" w:rsidP="00130E4D">
      <w:pPr>
        <w:pStyle w:val="Heading2"/>
      </w:pPr>
      <w:bookmarkStart w:id="61" w:name="_Toc116042698"/>
      <w:r>
        <w:t xml:space="preserve">7.1. </w:t>
      </w:r>
      <w:r w:rsidR="00234849">
        <w:t xml:space="preserve">| </w:t>
      </w:r>
      <w:r>
        <w:t>The End Product</w:t>
      </w:r>
      <w:bookmarkEnd w:id="61"/>
    </w:p>
    <w:p w14:paraId="36BB95F2" w14:textId="585544A0" w:rsidR="00092181" w:rsidRDefault="00092181" w:rsidP="00130E4D">
      <w:pPr>
        <w:pStyle w:val="Heading2"/>
      </w:pPr>
      <w:bookmarkStart w:id="62" w:name="_Toc116042699"/>
      <w:r>
        <w:t>7.</w:t>
      </w:r>
      <w:r w:rsidR="00234849">
        <w:t>2</w:t>
      </w:r>
      <w:r>
        <w:t xml:space="preserve">. | </w:t>
      </w:r>
      <w:r w:rsidR="00220E3F">
        <w:t>Fulfillment of the Objectives</w:t>
      </w:r>
      <w:bookmarkEnd w:id="62"/>
    </w:p>
    <w:p w14:paraId="6F4BC889" w14:textId="776BE6A9" w:rsidR="00220E3F" w:rsidRDefault="00220E3F" w:rsidP="00130E4D">
      <w:pPr>
        <w:pStyle w:val="Heading2"/>
      </w:pPr>
      <w:bookmarkStart w:id="63" w:name="_Toc116042700"/>
      <w:r>
        <w:t>7.</w:t>
      </w:r>
      <w:r w:rsidR="00234849">
        <w:t>3</w:t>
      </w:r>
      <w:r>
        <w:t>.</w:t>
      </w:r>
      <w:r w:rsidR="003632F0">
        <w:t xml:space="preserve"> | Critical Review</w:t>
      </w:r>
      <w:r w:rsidR="00BC0BC2">
        <w:t xml:space="preserve"> and </w:t>
      </w:r>
      <w:r w:rsidR="00D5707B">
        <w:t xml:space="preserve">Opportunities for Future </w:t>
      </w:r>
      <w:r w:rsidR="00BC0BC2">
        <w:t>Improvements</w:t>
      </w:r>
      <w:bookmarkEnd w:id="63"/>
    </w:p>
    <w:p w14:paraId="325CF1B0" w14:textId="182177C2" w:rsidR="003632F0" w:rsidRPr="00572A85" w:rsidRDefault="003632F0" w:rsidP="00130E4D">
      <w:pPr>
        <w:pStyle w:val="Heading2"/>
      </w:pPr>
      <w:bookmarkStart w:id="64" w:name="_Toc116042701"/>
      <w:r>
        <w:t>7.</w:t>
      </w:r>
      <w:r w:rsidR="00234849">
        <w:t>4</w:t>
      </w:r>
      <w:r>
        <w:t>. | Conclusion</w:t>
      </w:r>
      <w:bookmarkEnd w:id="64"/>
    </w:p>
    <w:p w14:paraId="66F23B91" w14:textId="77777777" w:rsidR="00C55122" w:rsidRPr="0095701B" w:rsidRDefault="00C55122" w:rsidP="00130E4D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bookmarkStart w:id="65" w:name="_Toc116042702"/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r>
        <w:lastRenderedPageBreak/>
        <w:t>References</w:t>
      </w:r>
      <w:bookmarkEnd w:id="65"/>
    </w:p>
    <w:p w14:paraId="5BC0E889" w14:textId="585751FB" w:rsidR="00C22943" w:rsidRDefault="00C22943" w:rsidP="00130E4D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>KTH, School of Computer Science and Communication (CSC), Speech, Music and Hearing, TMH, Speech Communication and Technology.</w:t>
      </w:r>
    </w:p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66" w:name="_Toc116042703"/>
      <w:r>
        <w:t>Bibliography</w:t>
      </w:r>
      <w:bookmarkEnd w:id="66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67" w:name="_Toc116042704"/>
      <w:r>
        <w:t>Appendices</w:t>
      </w:r>
      <w:bookmarkEnd w:id="67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C3B57" w14:textId="77777777" w:rsidR="00374B92" w:rsidRDefault="00374B92" w:rsidP="00BE578B">
      <w:pPr>
        <w:spacing w:after="0" w:line="240" w:lineRule="auto"/>
      </w:pPr>
      <w:r>
        <w:separator/>
      </w:r>
    </w:p>
  </w:endnote>
  <w:endnote w:type="continuationSeparator" w:id="0">
    <w:p w14:paraId="51851092" w14:textId="77777777" w:rsidR="00374B92" w:rsidRDefault="00374B92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2D8430" w14:textId="77777777" w:rsidR="00374B92" w:rsidRDefault="00374B92" w:rsidP="00BE578B">
      <w:pPr>
        <w:spacing w:after="0" w:line="240" w:lineRule="auto"/>
      </w:pPr>
      <w:r>
        <w:separator/>
      </w:r>
    </w:p>
  </w:footnote>
  <w:footnote w:type="continuationSeparator" w:id="0">
    <w:p w14:paraId="04D3113A" w14:textId="77777777" w:rsidR="00374B92" w:rsidRDefault="00374B92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8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8"/>
  </w:num>
  <w:num w:numId="2" w16cid:durableId="1700813498">
    <w:abstractNumId w:val="10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9"/>
  </w:num>
  <w:num w:numId="8" w16cid:durableId="2111772993">
    <w:abstractNumId w:val="11"/>
  </w:num>
  <w:num w:numId="9" w16cid:durableId="1049838624">
    <w:abstractNumId w:val="6"/>
  </w:num>
  <w:num w:numId="10" w16cid:durableId="2090613159">
    <w:abstractNumId w:val="7"/>
  </w:num>
  <w:num w:numId="11" w16cid:durableId="1566062769">
    <w:abstractNumId w:val="0"/>
  </w:num>
  <w:num w:numId="12" w16cid:durableId="1815485893">
    <w:abstractNumId w:val="5"/>
  </w:num>
  <w:num w:numId="13" w16cid:durableId="1685285824">
    <w:abstractNumId w:val="2"/>
  </w:num>
  <w:num w:numId="14" w16cid:durableId="1862091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aa1ABLxIogsAAAA"/>
  </w:docVars>
  <w:rsids>
    <w:rsidRoot w:val="00413497"/>
    <w:rsid w:val="00000AC8"/>
    <w:rsid w:val="000044E2"/>
    <w:rsid w:val="000103A9"/>
    <w:rsid w:val="00010631"/>
    <w:rsid w:val="000129C8"/>
    <w:rsid w:val="00012EAF"/>
    <w:rsid w:val="00013284"/>
    <w:rsid w:val="00025986"/>
    <w:rsid w:val="00031FD6"/>
    <w:rsid w:val="000322C7"/>
    <w:rsid w:val="00032960"/>
    <w:rsid w:val="00032C7B"/>
    <w:rsid w:val="00034E28"/>
    <w:rsid w:val="000379C1"/>
    <w:rsid w:val="00046070"/>
    <w:rsid w:val="00050421"/>
    <w:rsid w:val="00050DF5"/>
    <w:rsid w:val="00051E23"/>
    <w:rsid w:val="0005699A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5485"/>
    <w:rsid w:val="000B58D1"/>
    <w:rsid w:val="000B5911"/>
    <w:rsid w:val="000B660B"/>
    <w:rsid w:val="000C059B"/>
    <w:rsid w:val="000C0BE2"/>
    <w:rsid w:val="000C0FCF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56BC"/>
    <w:rsid w:val="00105E65"/>
    <w:rsid w:val="00107A12"/>
    <w:rsid w:val="00107B9E"/>
    <w:rsid w:val="001133E0"/>
    <w:rsid w:val="00113620"/>
    <w:rsid w:val="00115902"/>
    <w:rsid w:val="001204F5"/>
    <w:rsid w:val="001232EB"/>
    <w:rsid w:val="00123579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21D0"/>
    <w:rsid w:val="00154A41"/>
    <w:rsid w:val="00162088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41A7"/>
    <w:rsid w:val="001866E9"/>
    <w:rsid w:val="00186C1C"/>
    <w:rsid w:val="00187A27"/>
    <w:rsid w:val="00191643"/>
    <w:rsid w:val="00191957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F20B1"/>
    <w:rsid w:val="001F26F6"/>
    <w:rsid w:val="001F74D9"/>
    <w:rsid w:val="00202240"/>
    <w:rsid w:val="00202790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7470"/>
    <w:rsid w:val="0025468E"/>
    <w:rsid w:val="00254A3C"/>
    <w:rsid w:val="00255AEF"/>
    <w:rsid w:val="00257ACD"/>
    <w:rsid w:val="00260335"/>
    <w:rsid w:val="00264957"/>
    <w:rsid w:val="00265796"/>
    <w:rsid w:val="00266344"/>
    <w:rsid w:val="002748EF"/>
    <w:rsid w:val="00274BE0"/>
    <w:rsid w:val="002756D8"/>
    <w:rsid w:val="00276993"/>
    <w:rsid w:val="002774A3"/>
    <w:rsid w:val="002810F1"/>
    <w:rsid w:val="00281806"/>
    <w:rsid w:val="002952BE"/>
    <w:rsid w:val="002A110D"/>
    <w:rsid w:val="002A22C4"/>
    <w:rsid w:val="002A4312"/>
    <w:rsid w:val="002A6ACA"/>
    <w:rsid w:val="002B2004"/>
    <w:rsid w:val="002B2FD2"/>
    <w:rsid w:val="002B51BE"/>
    <w:rsid w:val="002B5386"/>
    <w:rsid w:val="002B5646"/>
    <w:rsid w:val="002B713F"/>
    <w:rsid w:val="002C141B"/>
    <w:rsid w:val="002C2FBC"/>
    <w:rsid w:val="002C37F1"/>
    <w:rsid w:val="002C5270"/>
    <w:rsid w:val="002C531E"/>
    <w:rsid w:val="002D1423"/>
    <w:rsid w:val="002E22A5"/>
    <w:rsid w:val="002E71D0"/>
    <w:rsid w:val="002F06C3"/>
    <w:rsid w:val="002F0707"/>
    <w:rsid w:val="002F2845"/>
    <w:rsid w:val="0030286F"/>
    <w:rsid w:val="00305E27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4F18"/>
    <w:rsid w:val="00344CD3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32F0"/>
    <w:rsid w:val="00364064"/>
    <w:rsid w:val="00371CBC"/>
    <w:rsid w:val="00372484"/>
    <w:rsid w:val="00373F96"/>
    <w:rsid w:val="0037434A"/>
    <w:rsid w:val="00374572"/>
    <w:rsid w:val="00374B92"/>
    <w:rsid w:val="00375D13"/>
    <w:rsid w:val="00380F77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4C0"/>
    <w:rsid w:val="003B5C13"/>
    <w:rsid w:val="003C1041"/>
    <w:rsid w:val="003C188B"/>
    <w:rsid w:val="003C3BB6"/>
    <w:rsid w:val="003C4A66"/>
    <w:rsid w:val="003C71BA"/>
    <w:rsid w:val="003D03BC"/>
    <w:rsid w:val="003D4A3D"/>
    <w:rsid w:val="003D4E5E"/>
    <w:rsid w:val="003D5829"/>
    <w:rsid w:val="003D62F3"/>
    <w:rsid w:val="003E122F"/>
    <w:rsid w:val="003E159E"/>
    <w:rsid w:val="003E51BA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F4A"/>
    <w:rsid w:val="0043258B"/>
    <w:rsid w:val="00432C3A"/>
    <w:rsid w:val="004337B6"/>
    <w:rsid w:val="00434B38"/>
    <w:rsid w:val="00437E2E"/>
    <w:rsid w:val="004406B4"/>
    <w:rsid w:val="00444203"/>
    <w:rsid w:val="00444307"/>
    <w:rsid w:val="00446816"/>
    <w:rsid w:val="0045063B"/>
    <w:rsid w:val="00450A00"/>
    <w:rsid w:val="00450D65"/>
    <w:rsid w:val="00450FE8"/>
    <w:rsid w:val="00451E3A"/>
    <w:rsid w:val="0045260B"/>
    <w:rsid w:val="00454BBE"/>
    <w:rsid w:val="00455129"/>
    <w:rsid w:val="004552FE"/>
    <w:rsid w:val="00455857"/>
    <w:rsid w:val="00455E5F"/>
    <w:rsid w:val="00456532"/>
    <w:rsid w:val="00460057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A12DB"/>
    <w:rsid w:val="004A18E1"/>
    <w:rsid w:val="004A2C30"/>
    <w:rsid w:val="004A2DAB"/>
    <w:rsid w:val="004A6597"/>
    <w:rsid w:val="004B074B"/>
    <w:rsid w:val="004B1330"/>
    <w:rsid w:val="004B53FA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F028A"/>
    <w:rsid w:val="004F5A06"/>
    <w:rsid w:val="00500250"/>
    <w:rsid w:val="00500A3F"/>
    <w:rsid w:val="005028A4"/>
    <w:rsid w:val="00504845"/>
    <w:rsid w:val="00504A0D"/>
    <w:rsid w:val="00506766"/>
    <w:rsid w:val="00510892"/>
    <w:rsid w:val="00510A49"/>
    <w:rsid w:val="00510B55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325C"/>
    <w:rsid w:val="00544B21"/>
    <w:rsid w:val="00544B3B"/>
    <w:rsid w:val="005450E8"/>
    <w:rsid w:val="00545E31"/>
    <w:rsid w:val="00546EDD"/>
    <w:rsid w:val="00547097"/>
    <w:rsid w:val="00547836"/>
    <w:rsid w:val="005521DA"/>
    <w:rsid w:val="00553681"/>
    <w:rsid w:val="00553F6E"/>
    <w:rsid w:val="00556838"/>
    <w:rsid w:val="00557EED"/>
    <w:rsid w:val="00557FD0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124A"/>
    <w:rsid w:val="005E1B9D"/>
    <w:rsid w:val="005E1BD5"/>
    <w:rsid w:val="005E2147"/>
    <w:rsid w:val="005E50C9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3FA8"/>
    <w:rsid w:val="00604373"/>
    <w:rsid w:val="00606A26"/>
    <w:rsid w:val="00606CF7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40CC3"/>
    <w:rsid w:val="00643C57"/>
    <w:rsid w:val="00643D9D"/>
    <w:rsid w:val="0064408D"/>
    <w:rsid w:val="00644C29"/>
    <w:rsid w:val="00646E02"/>
    <w:rsid w:val="006502FC"/>
    <w:rsid w:val="0065225F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C5E3D"/>
    <w:rsid w:val="006D041A"/>
    <w:rsid w:val="006D475C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7379"/>
    <w:rsid w:val="0073307B"/>
    <w:rsid w:val="00735C21"/>
    <w:rsid w:val="00737E59"/>
    <w:rsid w:val="00744025"/>
    <w:rsid w:val="007449F9"/>
    <w:rsid w:val="007453D5"/>
    <w:rsid w:val="007500A8"/>
    <w:rsid w:val="00755666"/>
    <w:rsid w:val="007578D8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8439E"/>
    <w:rsid w:val="00793C05"/>
    <w:rsid w:val="00794A75"/>
    <w:rsid w:val="00795163"/>
    <w:rsid w:val="00796443"/>
    <w:rsid w:val="007978A9"/>
    <w:rsid w:val="007A17C8"/>
    <w:rsid w:val="007A3886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8B7"/>
    <w:rsid w:val="0086605F"/>
    <w:rsid w:val="00871812"/>
    <w:rsid w:val="0087291F"/>
    <w:rsid w:val="00873EA2"/>
    <w:rsid w:val="008752F3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46F1"/>
    <w:rsid w:val="008A5C86"/>
    <w:rsid w:val="008A6A6A"/>
    <w:rsid w:val="008A6EBF"/>
    <w:rsid w:val="008B19F8"/>
    <w:rsid w:val="008B2A01"/>
    <w:rsid w:val="008B38C5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93D"/>
    <w:rsid w:val="008E7A67"/>
    <w:rsid w:val="008F1C8C"/>
    <w:rsid w:val="008F382D"/>
    <w:rsid w:val="008F482B"/>
    <w:rsid w:val="008F61A9"/>
    <w:rsid w:val="00900E57"/>
    <w:rsid w:val="00904BE0"/>
    <w:rsid w:val="0090626D"/>
    <w:rsid w:val="00912F82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4049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5433"/>
    <w:rsid w:val="00966314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5E10"/>
    <w:rsid w:val="009C05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63FC"/>
    <w:rsid w:val="009D7EB9"/>
    <w:rsid w:val="009E1077"/>
    <w:rsid w:val="009E2C20"/>
    <w:rsid w:val="009E3E4D"/>
    <w:rsid w:val="009E5338"/>
    <w:rsid w:val="009E5C9C"/>
    <w:rsid w:val="009E68A2"/>
    <w:rsid w:val="009E7970"/>
    <w:rsid w:val="009F4B30"/>
    <w:rsid w:val="009F4DC4"/>
    <w:rsid w:val="009F7C4F"/>
    <w:rsid w:val="00A02FC0"/>
    <w:rsid w:val="00A066F6"/>
    <w:rsid w:val="00A07B85"/>
    <w:rsid w:val="00A07CFE"/>
    <w:rsid w:val="00A10E02"/>
    <w:rsid w:val="00A12524"/>
    <w:rsid w:val="00A156CE"/>
    <w:rsid w:val="00A160F4"/>
    <w:rsid w:val="00A1789F"/>
    <w:rsid w:val="00A20C13"/>
    <w:rsid w:val="00A220D2"/>
    <w:rsid w:val="00A2368E"/>
    <w:rsid w:val="00A254B6"/>
    <w:rsid w:val="00A26C26"/>
    <w:rsid w:val="00A26E99"/>
    <w:rsid w:val="00A30316"/>
    <w:rsid w:val="00A3212F"/>
    <w:rsid w:val="00A32C61"/>
    <w:rsid w:val="00A359CB"/>
    <w:rsid w:val="00A36916"/>
    <w:rsid w:val="00A40FB2"/>
    <w:rsid w:val="00A42D51"/>
    <w:rsid w:val="00A4524B"/>
    <w:rsid w:val="00A466C3"/>
    <w:rsid w:val="00A470EA"/>
    <w:rsid w:val="00A51054"/>
    <w:rsid w:val="00A52322"/>
    <w:rsid w:val="00A5340C"/>
    <w:rsid w:val="00A5423A"/>
    <w:rsid w:val="00A54990"/>
    <w:rsid w:val="00A557B1"/>
    <w:rsid w:val="00A6308A"/>
    <w:rsid w:val="00A64D16"/>
    <w:rsid w:val="00A652E7"/>
    <w:rsid w:val="00A654EE"/>
    <w:rsid w:val="00A71A78"/>
    <w:rsid w:val="00A72FA4"/>
    <w:rsid w:val="00A758DE"/>
    <w:rsid w:val="00A76EF5"/>
    <w:rsid w:val="00A772D2"/>
    <w:rsid w:val="00A803EF"/>
    <w:rsid w:val="00A8067D"/>
    <w:rsid w:val="00A806BD"/>
    <w:rsid w:val="00A80736"/>
    <w:rsid w:val="00A861F0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2644"/>
    <w:rsid w:val="00AB38FE"/>
    <w:rsid w:val="00AB72CD"/>
    <w:rsid w:val="00AC0B9B"/>
    <w:rsid w:val="00AC140A"/>
    <w:rsid w:val="00AC2267"/>
    <w:rsid w:val="00AC5DFE"/>
    <w:rsid w:val="00AC6AAF"/>
    <w:rsid w:val="00AC7BC6"/>
    <w:rsid w:val="00AD185D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1025B"/>
    <w:rsid w:val="00B12D5F"/>
    <w:rsid w:val="00B1581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69ED"/>
    <w:rsid w:val="00B655A6"/>
    <w:rsid w:val="00B712DA"/>
    <w:rsid w:val="00B80E94"/>
    <w:rsid w:val="00B8364A"/>
    <w:rsid w:val="00B83774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B0D"/>
    <w:rsid w:val="00BB1597"/>
    <w:rsid w:val="00BB1A64"/>
    <w:rsid w:val="00BB1C0C"/>
    <w:rsid w:val="00BB3DC0"/>
    <w:rsid w:val="00BB59BC"/>
    <w:rsid w:val="00BB6547"/>
    <w:rsid w:val="00BC0BC2"/>
    <w:rsid w:val="00BC2088"/>
    <w:rsid w:val="00BC511E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2594D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A4C"/>
    <w:rsid w:val="00C84BF5"/>
    <w:rsid w:val="00C879C8"/>
    <w:rsid w:val="00C87B7F"/>
    <w:rsid w:val="00C96181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6905"/>
    <w:rsid w:val="00CD2171"/>
    <w:rsid w:val="00CD5408"/>
    <w:rsid w:val="00CD579F"/>
    <w:rsid w:val="00CE0853"/>
    <w:rsid w:val="00CE401B"/>
    <w:rsid w:val="00CE4468"/>
    <w:rsid w:val="00CE4A84"/>
    <w:rsid w:val="00CE4A97"/>
    <w:rsid w:val="00CE4E34"/>
    <w:rsid w:val="00CE6C53"/>
    <w:rsid w:val="00CF048B"/>
    <w:rsid w:val="00CF74F7"/>
    <w:rsid w:val="00D02E30"/>
    <w:rsid w:val="00D041C8"/>
    <w:rsid w:val="00D1197D"/>
    <w:rsid w:val="00D13B0C"/>
    <w:rsid w:val="00D14306"/>
    <w:rsid w:val="00D15F1F"/>
    <w:rsid w:val="00D16F7C"/>
    <w:rsid w:val="00D226BF"/>
    <w:rsid w:val="00D22E7D"/>
    <w:rsid w:val="00D24D6A"/>
    <w:rsid w:val="00D30E04"/>
    <w:rsid w:val="00D34A82"/>
    <w:rsid w:val="00D35641"/>
    <w:rsid w:val="00D44155"/>
    <w:rsid w:val="00D50B6E"/>
    <w:rsid w:val="00D56B46"/>
    <w:rsid w:val="00D5707B"/>
    <w:rsid w:val="00D61C81"/>
    <w:rsid w:val="00D6604B"/>
    <w:rsid w:val="00D66BDA"/>
    <w:rsid w:val="00D73A85"/>
    <w:rsid w:val="00D755D9"/>
    <w:rsid w:val="00D7618B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788E"/>
    <w:rsid w:val="00DA7E6B"/>
    <w:rsid w:val="00DB26DF"/>
    <w:rsid w:val="00DB6D64"/>
    <w:rsid w:val="00DB7F4F"/>
    <w:rsid w:val="00DC149C"/>
    <w:rsid w:val="00DC4999"/>
    <w:rsid w:val="00DD406D"/>
    <w:rsid w:val="00DD5E5B"/>
    <w:rsid w:val="00DD64E4"/>
    <w:rsid w:val="00DD6AED"/>
    <w:rsid w:val="00DD760D"/>
    <w:rsid w:val="00DE1283"/>
    <w:rsid w:val="00DE2ED0"/>
    <w:rsid w:val="00DF58F3"/>
    <w:rsid w:val="00DF7924"/>
    <w:rsid w:val="00DF79AB"/>
    <w:rsid w:val="00E00176"/>
    <w:rsid w:val="00E02548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0C44"/>
    <w:rsid w:val="00EA3DEA"/>
    <w:rsid w:val="00EA4012"/>
    <w:rsid w:val="00EA59C3"/>
    <w:rsid w:val="00EB3591"/>
    <w:rsid w:val="00EB4B65"/>
    <w:rsid w:val="00EB4BFF"/>
    <w:rsid w:val="00EB5F44"/>
    <w:rsid w:val="00EC0698"/>
    <w:rsid w:val="00EC1FFC"/>
    <w:rsid w:val="00EC3627"/>
    <w:rsid w:val="00EC4D30"/>
    <w:rsid w:val="00EC5211"/>
    <w:rsid w:val="00EC5AEE"/>
    <w:rsid w:val="00EE0CBC"/>
    <w:rsid w:val="00EE22B3"/>
    <w:rsid w:val="00EE2663"/>
    <w:rsid w:val="00EE2AE8"/>
    <w:rsid w:val="00EE2E35"/>
    <w:rsid w:val="00EE3E4C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5DEF"/>
    <w:rsid w:val="00F30952"/>
    <w:rsid w:val="00F31D5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2722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2292"/>
    <w:rsid w:val="00FA367F"/>
    <w:rsid w:val="00FA7544"/>
    <w:rsid w:val="00FB0F4E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3600"/>
    <w:rsid w:val="00FE3794"/>
    <w:rsid w:val="00FE3937"/>
    <w:rsid w:val="00FE4BA9"/>
    <w:rsid w:val="00FE6FBA"/>
    <w:rsid w:val="00FE7C45"/>
    <w:rsid w:val="00FF2C42"/>
    <w:rsid w:val="00FF2FC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7</TotalTime>
  <Pages>13</Pages>
  <Words>3310</Words>
  <Characters>18873</Characters>
  <Application>Microsoft Office Word</Application>
  <DocSecurity>0</DocSecurity>
  <Lines>157</Lines>
  <Paragraphs>44</Paragraphs>
  <ScaleCrop>false</ScaleCrop>
  <Company/>
  <LinksUpToDate>false</LinksUpToDate>
  <CharactersWithSpaces>22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138</cp:revision>
  <dcterms:created xsi:type="dcterms:W3CDTF">2022-10-05T20:08:00Z</dcterms:created>
  <dcterms:modified xsi:type="dcterms:W3CDTF">2022-10-09T22:54:00Z</dcterms:modified>
</cp:coreProperties>
</file>